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6EB7B" w14:textId="77777777" w:rsidR="007579F7" w:rsidRDefault="007579F7" w:rsidP="007579F7">
      <w:pPr>
        <w:pStyle w:val="BodyText"/>
        <w:jc w:val="both"/>
        <w:rPr>
          <w:rFonts w:ascii="Carlito"/>
          <w:sz w:val="22"/>
        </w:rPr>
      </w:pPr>
      <w:r w:rsidRPr="00517C4D">
        <w:rPr>
          <w:b/>
          <w:noProof/>
        </w:rPr>
        <w:drawing>
          <wp:anchor distT="0" distB="0" distL="0" distR="0" simplePos="0" relativeHeight="251659264" behindDoc="0" locked="0" layoutInCell="1" allowOverlap="1" wp14:anchorId="0770242E" wp14:editId="7428AF55">
            <wp:simplePos x="0" y="0"/>
            <wp:positionH relativeFrom="page">
              <wp:posOffset>781050</wp:posOffset>
            </wp:positionH>
            <wp:positionV relativeFrom="paragraph">
              <wp:posOffset>160020</wp:posOffset>
            </wp:positionV>
            <wp:extent cx="581025" cy="58788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85052" cy="591959"/>
                    </a:xfrm>
                    <a:prstGeom prst="rect">
                      <a:avLst/>
                    </a:prstGeom>
                  </pic:spPr>
                </pic:pic>
              </a:graphicData>
            </a:graphic>
            <wp14:sizeRelH relativeFrom="margin">
              <wp14:pctWidth>0</wp14:pctWidth>
            </wp14:sizeRelH>
            <wp14:sizeRelV relativeFrom="margin">
              <wp14:pctHeight>0</wp14:pctHeight>
            </wp14:sizeRelV>
          </wp:anchor>
        </w:drawing>
      </w:r>
    </w:p>
    <w:p w14:paraId="0FF48043" w14:textId="77777777" w:rsidR="007579F7" w:rsidRPr="00517C4D" w:rsidRDefault="007579F7" w:rsidP="007579F7">
      <w:pPr>
        <w:pStyle w:val="Title"/>
        <w:spacing w:before="0" w:line="276" w:lineRule="auto"/>
        <w:ind w:left="0"/>
        <w:jc w:val="center"/>
        <w:rPr>
          <w:b/>
        </w:rPr>
      </w:pPr>
      <w:r w:rsidRPr="00517C4D">
        <w:rPr>
          <w:b/>
        </w:rPr>
        <w:t>American International University- Bangladesh (AIUB)</w:t>
      </w:r>
    </w:p>
    <w:p w14:paraId="31E9551F" w14:textId="77777777" w:rsidR="007579F7" w:rsidRPr="00517C4D" w:rsidRDefault="007579F7" w:rsidP="007579F7">
      <w:pPr>
        <w:spacing w:line="276" w:lineRule="auto"/>
        <w:jc w:val="center"/>
        <w:rPr>
          <w:b/>
          <w:sz w:val="28"/>
        </w:rPr>
      </w:pPr>
      <w:r w:rsidRPr="00517C4D">
        <w:rPr>
          <w:b/>
          <w:sz w:val="28"/>
        </w:rPr>
        <w:t>Department of Electrical and Electronic Engineering</w:t>
      </w:r>
    </w:p>
    <w:p w14:paraId="5F735B61" w14:textId="5737A26B" w:rsidR="007579F7" w:rsidRPr="00517C4D" w:rsidRDefault="007579F7" w:rsidP="007579F7">
      <w:pPr>
        <w:pStyle w:val="BodyText"/>
        <w:spacing w:line="276" w:lineRule="auto"/>
        <w:jc w:val="center"/>
        <w:rPr>
          <w:b/>
        </w:rPr>
      </w:pPr>
      <w:r w:rsidRPr="007579F7">
        <w:rPr>
          <w:b/>
        </w:rPr>
        <w:t>EEE4103: Microprocessor and Embedded Systems Laboratory</w:t>
      </w:r>
    </w:p>
    <w:p w14:paraId="67857F43" w14:textId="77777777" w:rsidR="007579F7" w:rsidRDefault="007579F7" w:rsidP="007579F7">
      <w:pPr>
        <w:pStyle w:val="BodyText"/>
        <w:jc w:val="both"/>
        <w:rPr>
          <w:sz w:val="15"/>
        </w:rPr>
      </w:pPr>
      <w:r>
        <w:rPr>
          <w:noProof/>
        </w:rPr>
        <mc:AlternateContent>
          <mc:Choice Requires="wps">
            <w:drawing>
              <wp:anchor distT="0" distB="0" distL="0" distR="0" simplePos="0" relativeHeight="251660288" behindDoc="1" locked="0" layoutInCell="1" allowOverlap="1" wp14:anchorId="57DB39AD" wp14:editId="10408DF9">
                <wp:simplePos x="0" y="0"/>
                <wp:positionH relativeFrom="page">
                  <wp:posOffset>896620</wp:posOffset>
                </wp:positionH>
                <wp:positionV relativeFrom="paragraph">
                  <wp:posOffset>142875</wp:posOffset>
                </wp:positionV>
                <wp:extent cx="5768975" cy="127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975" cy="127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F28B9" id="Freeform 11" o:spid="_x0000_s1026" style="position:absolute;margin-left:70.6pt;margin-top:11.25pt;width:454.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o9BQMAAKc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" path="m,l9085,e" filled="f" strokeweight=".48pt">
                <v:path arrowok="t" o:connecttype="custom" o:connectlocs="0,0;5768975,0" o:connectangles="0,0"/>
                <w10:wrap type="topAndBottom" anchorx="page"/>
              </v:shape>
            </w:pict>
          </mc:Fallback>
        </mc:AlternateContent>
      </w:r>
    </w:p>
    <w:p w14:paraId="2F880347" w14:textId="77777777" w:rsidR="00A81617" w:rsidRPr="00A81617" w:rsidRDefault="00A81617" w:rsidP="00ED7DA4">
      <w:pPr>
        <w:jc w:val="both"/>
        <w:rPr>
          <w:bCs/>
          <w:iCs/>
        </w:rPr>
      </w:pPr>
    </w:p>
    <w:p w14:paraId="5843A26D" w14:textId="7B128AE8" w:rsidR="00DC0959" w:rsidRDefault="00ED7DA4" w:rsidP="00DC0959">
      <w:pPr>
        <w:jc w:val="both"/>
        <w:rPr>
          <w:b/>
          <w:i/>
          <w:iCs/>
          <w:sz w:val="22"/>
          <w:szCs w:val="22"/>
        </w:rPr>
      </w:pPr>
      <w:r w:rsidRPr="00ED7DA4">
        <w:rPr>
          <w:b/>
          <w:bCs/>
          <w:i/>
          <w:iCs/>
          <w:u w:val="single"/>
        </w:rPr>
        <w:t>Guidelines for students:</w:t>
      </w:r>
      <w:r w:rsidRPr="00ED7DA4">
        <w:rPr>
          <w:b/>
          <w:i/>
          <w:iCs/>
        </w:rPr>
        <w:t xml:space="preserve"> Students</w:t>
      </w:r>
      <w:r w:rsidRPr="00ED7DA4">
        <w:rPr>
          <w:rFonts w:ascii="Segoe UI" w:hAnsi="Segoe UI" w:cs="Segoe UI"/>
          <w:b/>
          <w:i/>
          <w:iCs/>
          <w:sz w:val="21"/>
          <w:szCs w:val="21"/>
          <w:lang w:val="en-CA" w:eastAsia="en-CA"/>
        </w:rPr>
        <w:t xml:space="preserve"> </w:t>
      </w:r>
      <w:r w:rsidRPr="00ED7DA4">
        <w:rPr>
          <w:b/>
          <w:i/>
          <w:iCs/>
          <w:lang w:val="en-CA" w:eastAsia="en-CA"/>
        </w:rPr>
        <w:t>can design an embedded system that will sense some parameters from their surroundings and using those parameters their system will provide security to human life/ treasury. Students</w:t>
      </w:r>
      <w:r w:rsidRPr="00ED7DA4">
        <w:rPr>
          <w:rFonts w:ascii="Segoe UI" w:hAnsi="Segoe UI" w:cs="Segoe UI"/>
          <w:b/>
          <w:i/>
          <w:iCs/>
          <w:sz w:val="21"/>
          <w:szCs w:val="21"/>
          <w:lang w:val="en-CA" w:eastAsia="en-CA"/>
        </w:rPr>
        <w:t xml:space="preserve"> </w:t>
      </w:r>
      <w:r w:rsidRPr="00ED7DA4">
        <w:rPr>
          <w:b/>
          <w:i/>
          <w:iCs/>
        </w:rPr>
        <w:t xml:space="preserve">will be completing their lab experiment by verifying the program for their experiment using a relevant software development tool and then implementing their experiment in the trainer board as hardware to observe their results. </w:t>
      </w:r>
      <w:r w:rsidR="00DC0959">
        <w:rPr>
          <w:b/>
          <w:i/>
          <w:iCs/>
          <w:sz w:val="22"/>
          <w:szCs w:val="22"/>
        </w:rPr>
        <w:t xml:space="preserve">The time duration for this whole lab experiment will be 60 minutes per group. This overall lab experiment will be done group-wise including 5 or 8 members per group. All the groupmates will be responsible to complete the OEL lab report. The OEL lab report (one report in each group) must be submitted on the </w:t>
      </w:r>
      <w:r w:rsidR="00DC0959">
        <w:rPr>
          <w:b/>
          <w:i/>
          <w:iCs/>
          <w:sz w:val="22"/>
          <w:szCs w:val="22"/>
          <w:highlight w:val="yellow"/>
        </w:rPr>
        <w:t>final lab exam week (softcopy + hardcopy)</w:t>
      </w:r>
      <w:r w:rsidR="00DC0959">
        <w:rPr>
          <w:b/>
          <w:i/>
          <w:iCs/>
          <w:sz w:val="22"/>
          <w:szCs w:val="22"/>
        </w:rPr>
        <w:t xml:space="preserve"> before starting the class. Late submission will be accounted for heavy penalty. If a student or group is found to not follow the guidelines, then deductions can be made or zero can be expected. In total, 10 marks are allocated for OEL lab report and student’s individual performance within the group.</w:t>
      </w:r>
    </w:p>
    <w:p w14:paraId="35BB22FD" w14:textId="77777777" w:rsidR="00DC0959" w:rsidRDefault="00DC0959" w:rsidP="00DC0959">
      <w:pPr>
        <w:jc w:val="both"/>
        <w:rPr>
          <w:iCs/>
          <w:sz w:val="22"/>
          <w:szCs w:val="22"/>
        </w:rPr>
      </w:pPr>
    </w:p>
    <w:p w14:paraId="673A1342" w14:textId="77777777" w:rsidR="00DC0959" w:rsidRDefault="00DC0959" w:rsidP="00DC0959">
      <w:pPr>
        <w:jc w:val="both"/>
        <w:rPr>
          <w:b/>
          <w:i/>
          <w:iCs/>
          <w:sz w:val="22"/>
          <w:szCs w:val="22"/>
        </w:rPr>
      </w:pPr>
      <w:r>
        <w:rPr>
          <w:b/>
          <w:i/>
          <w:iCs/>
          <w:sz w:val="22"/>
          <w:szCs w:val="22"/>
        </w:rPr>
        <w:t>For OEL report submissions, the following topics must be included:</w:t>
      </w:r>
    </w:p>
    <w:p w14:paraId="6F9F4B33" w14:textId="3A01B287" w:rsidR="00ED7DA4" w:rsidRPr="00DC0959" w:rsidRDefault="00ED7DA4" w:rsidP="00ED7DA4">
      <w:pPr>
        <w:jc w:val="both"/>
        <w:rPr>
          <w:rFonts w:ascii="Segoe UI" w:hAnsi="Segoe UI" w:cs="Segoe UI"/>
          <w:b/>
          <w:i/>
          <w:iCs/>
          <w:sz w:val="21"/>
          <w:szCs w:val="21"/>
          <w:lang w:eastAsia="en-CA"/>
        </w:rPr>
      </w:pPr>
    </w:p>
    <w:p w14:paraId="7B3FCB0B" w14:textId="6B5DAC07" w:rsidR="00762EF2" w:rsidRPr="00ED7DA4" w:rsidRDefault="00FC0B3F" w:rsidP="405C9C02">
      <w:pPr>
        <w:jc w:val="both"/>
        <w:rPr>
          <w:color w:val="FF0000"/>
          <w:sz w:val="22"/>
        </w:rPr>
      </w:pPr>
      <w:r w:rsidRPr="00ED7DA4">
        <w:rPr>
          <w:b/>
          <w:bCs/>
          <w:i/>
          <w:iCs/>
          <w:color w:val="365F91" w:themeColor="accent1" w:themeShade="BF"/>
          <w:sz w:val="22"/>
        </w:rPr>
        <w:t>Title:</w:t>
      </w:r>
      <w:r w:rsidR="006A6C1C" w:rsidRPr="00ED7DA4">
        <w:rPr>
          <w:color w:val="365F91" w:themeColor="accent1" w:themeShade="BF"/>
          <w:sz w:val="22"/>
        </w:rPr>
        <w:t xml:space="preserve"> </w:t>
      </w:r>
      <w:r w:rsidR="00A47BE2" w:rsidRPr="00ED7DA4">
        <w:rPr>
          <w:sz w:val="22"/>
        </w:rPr>
        <w:t>S</w:t>
      </w:r>
      <w:r w:rsidR="00E56D8A" w:rsidRPr="00ED7DA4">
        <w:rPr>
          <w:sz w:val="22"/>
        </w:rPr>
        <w:t>tudents will provide</w:t>
      </w:r>
      <w:r w:rsidR="00A47BE2" w:rsidRPr="00ED7DA4">
        <w:rPr>
          <w:sz w:val="22"/>
        </w:rPr>
        <w:t xml:space="preserve"> </w:t>
      </w:r>
      <w:r w:rsidR="00E56D8A" w:rsidRPr="00ED7DA4">
        <w:rPr>
          <w:sz w:val="22"/>
        </w:rPr>
        <w:t xml:space="preserve">an appropriate title </w:t>
      </w:r>
      <w:r w:rsidR="00B14043" w:rsidRPr="00ED7DA4">
        <w:rPr>
          <w:sz w:val="22"/>
        </w:rPr>
        <w:t>for</w:t>
      </w:r>
      <w:r w:rsidR="00197947" w:rsidRPr="00ED7DA4">
        <w:rPr>
          <w:sz w:val="22"/>
        </w:rPr>
        <w:t xml:space="preserve"> a </w:t>
      </w:r>
      <w:r w:rsidR="00B14043" w:rsidRPr="00ED7DA4">
        <w:rPr>
          <w:sz w:val="22"/>
        </w:rPr>
        <w:t>microcontroller-based</w:t>
      </w:r>
      <w:r w:rsidR="00197947" w:rsidRPr="00ED7DA4">
        <w:rPr>
          <w:sz w:val="22"/>
        </w:rPr>
        <w:t xml:space="preserve"> </w:t>
      </w:r>
      <w:r w:rsidR="00E56D8A" w:rsidRPr="00ED7DA4">
        <w:rPr>
          <w:sz w:val="22"/>
        </w:rPr>
        <w:t>self-</w:t>
      </w:r>
      <w:r w:rsidR="00E66C71" w:rsidRPr="00ED7DA4">
        <w:rPr>
          <w:sz w:val="22"/>
        </w:rPr>
        <w:t xml:space="preserve">designed laboratory </w:t>
      </w:r>
      <w:r w:rsidR="00E56D8A" w:rsidRPr="00ED7DA4">
        <w:rPr>
          <w:sz w:val="22"/>
        </w:rPr>
        <w:t xml:space="preserve">experiment based on ideas and knowledge they acquired </w:t>
      </w:r>
      <w:r w:rsidR="00C34B14" w:rsidRPr="00ED7DA4">
        <w:rPr>
          <w:sz w:val="22"/>
        </w:rPr>
        <w:t xml:space="preserve">from their </w:t>
      </w:r>
      <w:r w:rsidR="00E56D8A" w:rsidRPr="00ED7DA4">
        <w:rPr>
          <w:sz w:val="22"/>
        </w:rPr>
        <w:t>previous lab</w:t>
      </w:r>
      <w:r w:rsidR="00E66C71" w:rsidRPr="00ED7DA4">
        <w:rPr>
          <w:sz w:val="22"/>
        </w:rPr>
        <w:t>oratory</w:t>
      </w:r>
      <w:r w:rsidR="00E56D8A" w:rsidRPr="00ED7DA4">
        <w:rPr>
          <w:sz w:val="22"/>
        </w:rPr>
        <w:t xml:space="preserve"> experiments.</w:t>
      </w:r>
      <w:r w:rsidR="00A47BE2" w:rsidRPr="00ED7DA4">
        <w:rPr>
          <w:sz w:val="22"/>
        </w:rPr>
        <w:t xml:space="preserve"> </w:t>
      </w:r>
    </w:p>
    <w:p w14:paraId="5DAB6C7B" w14:textId="77777777" w:rsidR="006A6C1C" w:rsidRPr="00ED7DA4" w:rsidRDefault="006A6C1C" w:rsidP="00315ECE">
      <w:pPr>
        <w:widowControl w:val="0"/>
        <w:tabs>
          <w:tab w:val="left" w:pos="204"/>
        </w:tabs>
        <w:autoSpaceDE w:val="0"/>
        <w:autoSpaceDN w:val="0"/>
        <w:adjustRightInd w:val="0"/>
        <w:jc w:val="both"/>
        <w:rPr>
          <w:sz w:val="22"/>
        </w:rPr>
      </w:pPr>
    </w:p>
    <w:p w14:paraId="6661BE9C" w14:textId="2F736CED" w:rsidR="6FED98A5" w:rsidRPr="00ED7DA4" w:rsidRDefault="6FED98A5" w:rsidP="6FED98A5">
      <w:pPr>
        <w:jc w:val="both"/>
        <w:rPr>
          <w:sz w:val="22"/>
        </w:rPr>
      </w:pPr>
      <w:r w:rsidRPr="00ED7DA4">
        <w:rPr>
          <w:b/>
          <w:bCs/>
          <w:i/>
          <w:iCs/>
          <w:color w:val="376092"/>
          <w:sz w:val="22"/>
        </w:rPr>
        <w:t xml:space="preserve">Objective: </w:t>
      </w:r>
      <w:r w:rsidRPr="00ED7DA4">
        <w:rPr>
          <w:sz w:val="22"/>
        </w:rPr>
        <w:t>Students will be implementing this experiment based on one or more objective/objectives.</w:t>
      </w:r>
    </w:p>
    <w:p w14:paraId="02EB378F" w14:textId="7C7C1194" w:rsidR="008E46D2" w:rsidRPr="00ED7DA4" w:rsidRDefault="008E46D2" w:rsidP="00315ECE">
      <w:pPr>
        <w:autoSpaceDE w:val="0"/>
        <w:autoSpaceDN w:val="0"/>
        <w:adjustRightInd w:val="0"/>
        <w:jc w:val="both"/>
        <w:rPr>
          <w:sz w:val="22"/>
        </w:rPr>
      </w:pPr>
    </w:p>
    <w:p w14:paraId="3BEA13CF" w14:textId="337DC8CD" w:rsidR="00113504" w:rsidRPr="00ED7DA4" w:rsidRDefault="00113504"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Theory and Methodology:</w:t>
      </w:r>
      <w:r w:rsidR="00C34B14" w:rsidRPr="00ED7DA4">
        <w:rPr>
          <w:rFonts w:ascii="Times New Roman" w:hAnsi="Times New Roman" w:cs="Times New Roman"/>
          <w:color w:val="365F91" w:themeColor="accent1" w:themeShade="BF"/>
          <w:sz w:val="22"/>
        </w:rPr>
        <w:t xml:space="preserve"> </w:t>
      </w:r>
      <w:r w:rsidR="00C34B14" w:rsidRPr="00ED7DA4">
        <w:rPr>
          <w:rFonts w:ascii="Times New Roman" w:hAnsi="Times New Roman" w:cs="Times New Roman"/>
          <w:color w:val="auto"/>
          <w:sz w:val="22"/>
        </w:rPr>
        <w:t>S</w:t>
      </w:r>
      <w:r w:rsidR="00A50D36" w:rsidRPr="00ED7DA4">
        <w:rPr>
          <w:rFonts w:ascii="Times New Roman" w:hAnsi="Times New Roman" w:cs="Times New Roman"/>
          <w:color w:val="auto"/>
          <w:sz w:val="22"/>
        </w:rPr>
        <w:t>tudents will be explaining their experiment methodology in this section which will be brief. They may produce a circuit diagram by pen to explain the overall system of their lab experiment and label the circuit diagram.</w:t>
      </w:r>
      <w:r w:rsidR="007C6E58">
        <w:rPr>
          <w:rFonts w:ascii="Times New Roman" w:hAnsi="Times New Roman" w:cs="Times New Roman"/>
          <w:color w:val="auto"/>
          <w:sz w:val="22"/>
        </w:rPr>
        <w:t xml:space="preserve"> </w:t>
      </w:r>
      <w:r w:rsidR="007C6E58" w:rsidRPr="007C6E58">
        <w:rPr>
          <w:rFonts w:ascii="Times New Roman" w:hAnsi="Times New Roman" w:cs="Times New Roman"/>
          <w:b/>
          <w:color w:val="FF0000"/>
          <w:sz w:val="22"/>
        </w:rPr>
        <w:t xml:space="preserve">They must use knowledge of SPI, USART, </w:t>
      </w:r>
      <w:r w:rsidR="00B961FA">
        <w:rPr>
          <w:rFonts w:ascii="Times New Roman" w:hAnsi="Times New Roman" w:cs="Times New Roman"/>
          <w:b/>
          <w:color w:val="FF0000"/>
          <w:sz w:val="22"/>
        </w:rPr>
        <w:t>I2C</w:t>
      </w:r>
      <w:r w:rsidR="007C6E58" w:rsidRPr="007C6E58">
        <w:rPr>
          <w:rFonts w:ascii="Times New Roman" w:hAnsi="Times New Roman" w:cs="Times New Roman"/>
          <w:b/>
          <w:color w:val="FF0000"/>
          <w:sz w:val="22"/>
        </w:rPr>
        <w:t>, PWM, etc.</w:t>
      </w:r>
    </w:p>
    <w:p w14:paraId="6A05A809" w14:textId="77777777" w:rsidR="004845C1" w:rsidRPr="00ED7DA4" w:rsidRDefault="004845C1" w:rsidP="00315ECE">
      <w:pPr>
        <w:jc w:val="both"/>
        <w:rPr>
          <w:color w:val="000000" w:themeColor="text1"/>
          <w:sz w:val="22"/>
          <w:shd w:val="clear" w:color="auto" w:fill="FFFFFF"/>
        </w:rPr>
      </w:pPr>
    </w:p>
    <w:p w14:paraId="5A39BBE3" w14:textId="2C98CABE" w:rsidR="00EC4600" w:rsidRPr="00ED7DA4" w:rsidRDefault="00C9316F" w:rsidP="00EC4600">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Apparatus:</w:t>
      </w:r>
      <w:r w:rsidRPr="00ED7DA4">
        <w:rPr>
          <w:rFonts w:ascii="Times New Roman" w:hAnsi="Times New Roman" w:cs="Times New Roman"/>
          <w:color w:val="365F91" w:themeColor="accent1" w:themeShade="BF"/>
          <w:sz w:val="22"/>
        </w:rPr>
        <w:t xml:space="preserve"> </w:t>
      </w:r>
      <w:r w:rsidR="00AB2423" w:rsidRPr="00ED7DA4">
        <w:rPr>
          <w:rFonts w:ascii="Times New Roman" w:hAnsi="Times New Roman" w:cs="Times New Roman"/>
          <w:color w:val="auto"/>
          <w:sz w:val="22"/>
        </w:rPr>
        <w:t>The students can</w:t>
      </w:r>
      <w:r w:rsidR="00197947" w:rsidRPr="00ED7DA4">
        <w:rPr>
          <w:rFonts w:ascii="Times New Roman" w:hAnsi="Times New Roman" w:cs="Times New Roman"/>
          <w:color w:val="auto"/>
          <w:sz w:val="22"/>
        </w:rPr>
        <w:t xml:space="preserve"> select apparatus</w:t>
      </w:r>
      <w:r w:rsidR="00B14043" w:rsidRPr="00ED7DA4">
        <w:rPr>
          <w:rFonts w:ascii="Times New Roman" w:hAnsi="Times New Roman" w:cs="Times New Roman"/>
          <w:color w:val="auto"/>
          <w:sz w:val="22"/>
        </w:rPr>
        <w:t xml:space="preserve"> from the </w:t>
      </w:r>
      <w:r w:rsidR="000F6915" w:rsidRPr="00ED7DA4">
        <w:rPr>
          <w:rFonts w:ascii="Times New Roman" w:hAnsi="Times New Roman" w:cs="Times New Roman"/>
          <w:color w:val="auto"/>
          <w:sz w:val="22"/>
        </w:rPr>
        <w:t xml:space="preserve">table </w:t>
      </w:r>
      <w:r w:rsidR="00E16FFE" w:rsidRPr="00ED7DA4">
        <w:rPr>
          <w:rFonts w:ascii="Times New Roman" w:hAnsi="Times New Roman" w:cs="Times New Roman"/>
          <w:color w:val="auto"/>
          <w:sz w:val="22"/>
        </w:rPr>
        <w:t xml:space="preserve">below </w:t>
      </w:r>
      <w:r w:rsidR="00E16FFE">
        <w:rPr>
          <w:rFonts w:ascii="Times New Roman" w:hAnsi="Times New Roman" w:cs="Times New Roman"/>
          <w:color w:val="auto"/>
          <w:sz w:val="22"/>
        </w:rPr>
        <w:t>but are not limited</w:t>
      </w:r>
      <w:r w:rsidR="0009723A" w:rsidRPr="00ED7DA4">
        <w:rPr>
          <w:rFonts w:ascii="Times New Roman" w:hAnsi="Times New Roman" w:cs="Times New Roman"/>
          <w:color w:val="auto"/>
          <w:sz w:val="22"/>
        </w:rPr>
        <w:t xml:space="preserve"> to create their experiment </w:t>
      </w:r>
      <w:r w:rsidR="00EA1B4B">
        <w:rPr>
          <w:rFonts w:ascii="Times New Roman" w:hAnsi="Times New Roman" w:cs="Times New Roman"/>
          <w:color w:val="auto"/>
          <w:sz w:val="22"/>
        </w:rPr>
        <w:t xml:space="preserve">according to their requirements. </w:t>
      </w:r>
      <w:r w:rsidR="00EA1B4B" w:rsidRPr="00EA1B4B">
        <w:rPr>
          <w:rFonts w:ascii="Times New Roman" w:hAnsi="Times New Roman" w:cs="Times New Roman"/>
          <w:color w:val="auto"/>
          <w:sz w:val="22"/>
        </w:rPr>
        <w:t>However, they must purchase or collect it before the experiment, if any particular components, sensors, or display devices are not available in the lab</w:t>
      </w:r>
      <w:r w:rsidR="00EA1B4B">
        <w:rPr>
          <w:rFonts w:ascii="Times New Roman" w:hAnsi="Times New Roman" w:cs="Times New Roman"/>
          <w:color w:val="auto"/>
          <w:sz w:val="22"/>
        </w:rPr>
        <w:t>oratory</w:t>
      </w:r>
      <w:r w:rsidR="00EA1B4B" w:rsidRPr="00EA1B4B">
        <w:rPr>
          <w:rFonts w:ascii="Times New Roman" w:hAnsi="Times New Roman" w:cs="Times New Roman"/>
          <w:color w:val="auto"/>
          <w:sz w:val="22"/>
        </w:rPr>
        <w:t>.</w:t>
      </w:r>
    </w:p>
    <w:p w14:paraId="4E48CABD" w14:textId="77777777" w:rsidR="00ED7DA4" w:rsidRPr="00ED7DA4" w:rsidRDefault="00ED7DA4" w:rsidP="00EC4600">
      <w:pPr>
        <w:pStyle w:val="Default"/>
        <w:jc w:val="both"/>
        <w:rPr>
          <w:rFonts w:ascii="Times New Roman" w:hAnsi="Times New Roman" w:cs="Times New Roman"/>
          <w:color w:val="auto"/>
          <w:sz w:val="22"/>
        </w:rPr>
      </w:pPr>
    </w:p>
    <w:tbl>
      <w:tblPr>
        <w:tblStyle w:val="TableGrid"/>
        <w:tblW w:w="9024" w:type="dxa"/>
        <w:tblInd w:w="-5" w:type="dxa"/>
        <w:tblLook w:val="04A0" w:firstRow="1" w:lastRow="0" w:firstColumn="1" w:lastColumn="0" w:noHBand="0" w:noVBand="1"/>
      </w:tblPr>
      <w:tblGrid>
        <w:gridCol w:w="2835"/>
        <w:gridCol w:w="3091"/>
        <w:gridCol w:w="3098"/>
      </w:tblGrid>
      <w:tr w:rsidR="00197947" w:rsidRPr="00ED7DA4" w14:paraId="2BA7503B" w14:textId="77777777" w:rsidTr="00DC0959">
        <w:trPr>
          <w:trHeight w:val="1412"/>
        </w:trPr>
        <w:tc>
          <w:tcPr>
            <w:tcW w:w="2835" w:type="dxa"/>
          </w:tcPr>
          <w:p w14:paraId="63EADFAC"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UNO</w:t>
            </w:r>
          </w:p>
          <w:p w14:paraId="5C51FE08"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Mega</w:t>
            </w:r>
          </w:p>
          <w:p w14:paraId="5DBE4B52"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Resistors</w:t>
            </w:r>
          </w:p>
          <w:p w14:paraId="491BB6CD" w14:textId="77777777" w:rsidR="00197947"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LED indicators </w:t>
            </w:r>
          </w:p>
          <w:p w14:paraId="3C9E48F2" w14:textId="3053AE00" w:rsidR="00AC46F6" w:rsidRPr="00ED7DA4" w:rsidRDefault="00AC46F6"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LCD device</w:t>
            </w:r>
          </w:p>
        </w:tc>
        <w:tc>
          <w:tcPr>
            <w:tcW w:w="3091" w:type="dxa"/>
          </w:tcPr>
          <w:p w14:paraId="3CD1A204"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Ultrasonic sensor</w:t>
            </w:r>
          </w:p>
          <w:p w14:paraId="7825816E" w14:textId="7635646E" w:rsidR="00197947"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OLED</w:t>
            </w:r>
            <w:r w:rsidR="00197947" w:rsidRPr="00ED7DA4">
              <w:rPr>
                <w:rFonts w:ascii="Times New Roman" w:hAnsi="Times New Roman" w:cs="Times New Roman"/>
                <w:color w:val="auto"/>
                <w:sz w:val="22"/>
              </w:rPr>
              <w:t xml:space="preserve"> display</w:t>
            </w:r>
          </w:p>
          <w:p w14:paraId="7A9C98DE" w14:textId="77777777" w:rsidR="000F6915"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Pressure sensor </w:t>
            </w:r>
          </w:p>
          <w:p w14:paraId="1BC1B275" w14:textId="77777777" w:rsidR="000F6915" w:rsidRPr="00ED7DA4" w:rsidRDefault="000F6915" w:rsidP="000F6915">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Breadboard </w:t>
            </w:r>
          </w:p>
          <w:p w14:paraId="3FE045BE" w14:textId="0B776C50" w:rsidR="00197947" w:rsidRPr="00ED7DA4" w:rsidRDefault="00197947" w:rsidP="00486AFC">
            <w:pPr>
              <w:pStyle w:val="Default"/>
              <w:ind w:left="720"/>
              <w:jc w:val="both"/>
              <w:rPr>
                <w:rFonts w:ascii="Times New Roman" w:hAnsi="Times New Roman" w:cs="Times New Roman"/>
                <w:color w:val="auto"/>
                <w:sz w:val="22"/>
              </w:rPr>
            </w:pPr>
          </w:p>
        </w:tc>
        <w:tc>
          <w:tcPr>
            <w:tcW w:w="3098" w:type="dxa"/>
          </w:tcPr>
          <w:p w14:paraId="4FE287D2" w14:textId="150220EA" w:rsidR="00197947"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aster-Slave Device</w:t>
            </w:r>
          </w:p>
          <w:p w14:paraId="4A3A7297"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Potentiometer</w:t>
            </w:r>
          </w:p>
          <w:p w14:paraId="016B1D59" w14:textId="7454C2D6" w:rsidR="00197947" w:rsidRPr="00ED7DA4" w:rsidRDefault="007579F7"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DC</w:t>
            </w:r>
            <w:r w:rsidR="00197947" w:rsidRPr="00ED7DA4">
              <w:rPr>
                <w:rFonts w:ascii="Times New Roman" w:hAnsi="Times New Roman" w:cs="Times New Roman"/>
                <w:color w:val="auto"/>
                <w:sz w:val="22"/>
              </w:rPr>
              <w:t xml:space="preserve"> motor</w:t>
            </w:r>
          </w:p>
          <w:p w14:paraId="2145741F" w14:textId="4DFB4A16" w:rsidR="000F6915"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H-bridge motor driver</w:t>
            </w:r>
          </w:p>
          <w:p w14:paraId="3C56006A" w14:textId="4537A331" w:rsidR="007C6E58"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Push button switches</w:t>
            </w:r>
          </w:p>
          <w:p w14:paraId="30956466" w14:textId="74AFDF17" w:rsidR="00371E33" w:rsidRPr="00ED7DA4" w:rsidRDefault="00371E33" w:rsidP="000F6915">
            <w:pPr>
              <w:pStyle w:val="Default"/>
              <w:ind w:left="720"/>
              <w:jc w:val="both"/>
              <w:rPr>
                <w:rFonts w:ascii="Times New Roman" w:hAnsi="Times New Roman" w:cs="Times New Roman"/>
                <w:color w:val="auto"/>
                <w:sz w:val="22"/>
              </w:rPr>
            </w:pPr>
          </w:p>
        </w:tc>
      </w:tr>
    </w:tbl>
    <w:p w14:paraId="4052303C" w14:textId="77777777" w:rsidR="00E16FFE" w:rsidRPr="00E16FFE" w:rsidRDefault="00E16FFE" w:rsidP="00315ECE">
      <w:pPr>
        <w:pStyle w:val="Default"/>
        <w:jc w:val="both"/>
        <w:rPr>
          <w:rFonts w:ascii="Times New Roman" w:hAnsi="Times New Roman" w:cs="Times New Roman"/>
          <w:bCs/>
          <w:iCs/>
          <w:color w:val="365F91" w:themeColor="accent1" w:themeShade="BF"/>
          <w:sz w:val="22"/>
        </w:rPr>
      </w:pPr>
    </w:p>
    <w:p w14:paraId="1FD0DFD4" w14:textId="42A147F4" w:rsidR="00AD3731" w:rsidRPr="00ED7DA4" w:rsidRDefault="00AD3731"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Experimental Setup:</w:t>
      </w:r>
      <w:r w:rsidRPr="00ED7DA4">
        <w:rPr>
          <w:rFonts w:ascii="Times New Roman" w:hAnsi="Times New Roman" w:cs="Times New Roman"/>
          <w:color w:val="365F91" w:themeColor="accent1" w:themeShade="BF"/>
          <w:sz w:val="22"/>
        </w:rPr>
        <w:t xml:space="preserve"> </w:t>
      </w:r>
      <w:r w:rsidR="00E66C71" w:rsidRPr="00ED7DA4">
        <w:rPr>
          <w:rFonts w:ascii="Times New Roman" w:hAnsi="Times New Roman" w:cs="Times New Roman"/>
          <w:color w:val="auto"/>
          <w:sz w:val="22"/>
        </w:rPr>
        <w:t>Students will be adding pictures of their implemented hardware circuit connection in this section.</w:t>
      </w:r>
    </w:p>
    <w:p w14:paraId="0D0B940D" w14:textId="77777777" w:rsidR="00336EBF" w:rsidRPr="00ED7DA4" w:rsidRDefault="00336EBF" w:rsidP="00315ECE">
      <w:pPr>
        <w:spacing w:line="0" w:lineRule="atLeast"/>
        <w:jc w:val="both"/>
        <w:rPr>
          <w:rFonts w:eastAsia="Arial"/>
          <w:i/>
          <w:color w:val="2C69B2"/>
          <w:sz w:val="22"/>
        </w:rPr>
      </w:pPr>
    </w:p>
    <w:p w14:paraId="26B5E700" w14:textId="25631AB6" w:rsidR="003C7A9B" w:rsidRPr="00ED7DA4" w:rsidRDefault="00AF77AD" w:rsidP="00315ECE">
      <w:pPr>
        <w:spacing w:line="0" w:lineRule="atLeast"/>
        <w:jc w:val="both"/>
        <w:rPr>
          <w:rFonts w:eastAsia="Arial"/>
          <w:color w:val="365F91" w:themeColor="accent1" w:themeShade="BF"/>
          <w:sz w:val="22"/>
        </w:rPr>
      </w:pPr>
      <w:r>
        <w:rPr>
          <w:rFonts w:eastAsia="Arial"/>
          <w:b/>
          <w:i/>
          <w:color w:val="365F91" w:themeColor="accent1" w:themeShade="BF"/>
          <w:sz w:val="22"/>
        </w:rPr>
        <w:t xml:space="preserve">Codes of the </w:t>
      </w:r>
      <w:r w:rsidR="003C7A9B" w:rsidRPr="00ED7DA4">
        <w:rPr>
          <w:rFonts w:eastAsia="Arial"/>
          <w:b/>
          <w:i/>
          <w:color w:val="365F91" w:themeColor="accent1" w:themeShade="BF"/>
          <w:sz w:val="22"/>
        </w:rPr>
        <w:t>Program</w:t>
      </w:r>
      <w:r w:rsidR="000E0EB6" w:rsidRPr="00ED7DA4">
        <w:rPr>
          <w:rFonts w:eastAsia="Arial"/>
          <w:b/>
          <w:i/>
          <w:color w:val="365F91" w:themeColor="accent1" w:themeShade="BF"/>
          <w:sz w:val="22"/>
        </w:rPr>
        <w:t>:</w:t>
      </w:r>
      <w:r w:rsidR="00A20AB8" w:rsidRPr="00ED7DA4">
        <w:rPr>
          <w:rFonts w:eastAsia="Arial"/>
          <w:color w:val="365F91" w:themeColor="accent1" w:themeShade="BF"/>
          <w:sz w:val="22"/>
        </w:rPr>
        <w:t xml:space="preserve"> </w:t>
      </w:r>
      <w:r w:rsidR="00E66C71" w:rsidRPr="00ED7DA4">
        <w:rPr>
          <w:sz w:val="22"/>
        </w:rPr>
        <w:t>Students will be adding the program they wrote for hardware implementation in this section.</w:t>
      </w:r>
    </w:p>
    <w:p w14:paraId="60061E4C" w14:textId="77777777" w:rsidR="000E0EB6" w:rsidRPr="00ED7DA4" w:rsidRDefault="000E0EB6" w:rsidP="00315ECE">
      <w:pPr>
        <w:jc w:val="both"/>
        <w:rPr>
          <w:color w:val="365F91" w:themeColor="accent1" w:themeShade="BF"/>
          <w:sz w:val="22"/>
        </w:rPr>
      </w:pPr>
    </w:p>
    <w:p w14:paraId="05379A76" w14:textId="2C6653BF" w:rsidR="000E0EB6" w:rsidRPr="00ED7DA4" w:rsidRDefault="000E0EB6" w:rsidP="00315ECE">
      <w:pPr>
        <w:jc w:val="both"/>
        <w:rPr>
          <w:sz w:val="22"/>
        </w:rPr>
      </w:pPr>
      <w:r w:rsidRPr="00ED7DA4">
        <w:rPr>
          <w:b/>
          <w:i/>
          <w:color w:val="365F91" w:themeColor="accent1" w:themeShade="BF"/>
          <w:sz w:val="22"/>
        </w:rPr>
        <w:t xml:space="preserve">Data </w:t>
      </w:r>
      <w:r w:rsidR="00B14043" w:rsidRPr="00ED7DA4">
        <w:rPr>
          <w:b/>
          <w:i/>
          <w:color w:val="365F91" w:themeColor="accent1" w:themeShade="BF"/>
          <w:sz w:val="22"/>
        </w:rPr>
        <w:t xml:space="preserve">collection table/comparison </w:t>
      </w:r>
      <w:r w:rsidR="00A20AB8" w:rsidRPr="00ED7DA4">
        <w:rPr>
          <w:b/>
          <w:i/>
          <w:color w:val="365F91" w:themeColor="accent1" w:themeShade="BF"/>
          <w:sz w:val="22"/>
        </w:rPr>
        <w:t>table</w:t>
      </w:r>
      <w:r w:rsidR="00B14043" w:rsidRPr="00ED7DA4">
        <w:rPr>
          <w:b/>
          <w:i/>
          <w:color w:val="365F91" w:themeColor="accent1" w:themeShade="BF"/>
          <w:sz w:val="22"/>
        </w:rPr>
        <w:t xml:space="preserve"> based on </w:t>
      </w:r>
      <w:r w:rsidR="0007129E" w:rsidRPr="00ED7DA4">
        <w:rPr>
          <w:b/>
          <w:i/>
          <w:color w:val="365F91" w:themeColor="accent1" w:themeShade="BF"/>
          <w:sz w:val="22"/>
        </w:rPr>
        <w:t>results</w:t>
      </w:r>
      <w:r w:rsidRPr="00ED7DA4">
        <w:rPr>
          <w:b/>
          <w:i/>
          <w:color w:val="365F91" w:themeColor="accent1" w:themeShade="BF"/>
          <w:sz w:val="22"/>
        </w:rPr>
        <w:t>:</w:t>
      </w:r>
      <w:r w:rsidR="00A20AB8" w:rsidRPr="00ED7DA4">
        <w:rPr>
          <w:color w:val="365F91" w:themeColor="accent1" w:themeShade="BF"/>
          <w:sz w:val="22"/>
        </w:rPr>
        <w:t xml:space="preserve"> </w:t>
      </w:r>
      <w:r w:rsidR="0007129E" w:rsidRPr="00ED7DA4">
        <w:rPr>
          <w:sz w:val="22"/>
        </w:rPr>
        <w:t>The students will be including their collected results and make a data table for analysis.</w:t>
      </w:r>
    </w:p>
    <w:p w14:paraId="44EAFD9C" w14:textId="77777777" w:rsidR="00562691" w:rsidRPr="00ED7DA4" w:rsidRDefault="00562691" w:rsidP="00315ECE">
      <w:pPr>
        <w:jc w:val="both"/>
        <w:rPr>
          <w:sz w:val="22"/>
        </w:rPr>
      </w:pPr>
    </w:p>
    <w:p w14:paraId="4B94D5A5" w14:textId="5C3160AE" w:rsidR="00C9316F" w:rsidRDefault="000E0EB6" w:rsidP="00B14043">
      <w:pPr>
        <w:pStyle w:val="Default"/>
        <w:jc w:val="both"/>
        <w:rPr>
          <w:rFonts w:ascii="Times New Roman" w:hAnsi="Times New Roman" w:cs="Times New Roman"/>
          <w:color w:val="auto"/>
          <w:sz w:val="22"/>
        </w:rPr>
      </w:pPr>
      <w:r w:rsidRPr="00ED7DA4">
        <w:rPr>
          <w:rFonts w:ascii="Times New Roman" w:hAnsi="Times New Roman" w:cs="Times New Roman"/>
          <w:b/>
          <w:i/>
          <w:color w:val="365F91" w:themeColor="accent1" w:themeShade="BF"/>
          <w:sz w:val="22"/>
        </w:rPr>
        <w:t>Discussions:</w:t>
      </w:r>
      <w:r w:rsidR="00A50D36" w:rsidRPr="00ED7DA4">
        <w:rPr>
          <w:rFonts w:ascii="Times New Roman" w:hAnsi="Times New Roman" w:cs="Times New Roman"/>
          <w:color w:val="365F91" w:themeColor="accent1" w:themeShade="BF"/>
          <w:sz w:val="22"/>
        </w:rPr>
        <w:t xml:space="preserve"> </w:t>
      </w:r>
      <w:r w:rsidR="00A50D36" w:rsidRPr="00ED7DA4">
        <w:rPr>
          <w:rFonts w:ascii="Times New Roman" w:hAnsi="Times New Roman" w:cs="Times New Roman"/>
          <w:color w:val="auto"/>
          <w:sz w:val="22"/>
        </w:rPr>
        <w:t>Students will be writing reasonable conclusions here related to their experiment.</w:t>
      </w:r>
    </w:p>
    <w:p w14:paraId="6D56ED1E" w14:textId="1623D475" w:rsidR="00A81617" w:rsidRDefault="002D6655" w:rsidP="00B14043">
      <w:pPr>
        <w:pStyle w:val="Default"/>
        <w:jc w:val="both"/>
        <w:rPr>
          <w:rFonts w:ascii="Times New Roman" w:hAnsi="Times New Roman" w:cs="Times New Roman"/>
          <w:color w:val="auto"/>
          <w:sz w:val="22"/>
        </w:rPr>
      </w:pPr>
      <w:r w:rsidRPr="002D6655">
        <w:rPr>
          <w:rFonts w:ascii="Times New Roman" w:hAnsi="Times New Roman" w:cs="Times New Roman"/>
          <w:b/>
          <w:i/>
          <w:color w:val="365F91" w:themeColor="accent1" w:themeShade="BF"/>
          <w:sz w:val="22"/>
        </w:rPr>
        <w:t>References:</w:t>
      </w:r>
      <w:r w:rsidR="003E378B" w:rsidRPr="003E378B">
        <w:rPr>
          <w:rFonts w:ascii="Times New Roman" w:hAnsi="Times New Roman" w:cs="Times New Roman"/>
          <w:color w:val="auto"/>
          <w:sz w:val="22"/>
        </w:rPr>
        <w:t xml:space="preserve"> </w:t>
      </w:r>
      <w:r w:rsidR="003E378B">
        <w:rPr>
          <w:rFonts w:ascii="Times New Roman" w:hAnsi="Times New Roman" w:cs="Times New Roman"/>
          <w:color w:val="auto"/>
          <w:sz w:val="22"/>
        </w:rPr>
        <w:t xml:space="preserve">Use appropriate references </w:t>
      </w:r>
      <w:r w:rsidR="007F15C2">
        <w:rPr>
          <w:rFonts w:ascii="Times New Roman" w:hAnsi="Times New Roman" w:cs="Times New Roman"/>
          <w:color w:val="auto"/>
          <w:sz w:val="22"/>
        </w:rPr>
        <w:t>where necessary i</w:t>
      </w:r>
      <w:r w:rsidR="003E378B">
        <w:rPr>
          <w:rFonts w:ascii="Times New Roman" w:hAnsi="Times New Roman" w:cs="Times New Roman"/>
          <w:color w:val="auto"/>
          <w:sz w:val="22"/>
        </w:rPr>
        <w:t>n IEEE format.</w:t>
      </w:r>
    </w:p>
    <w:p w14:paraId="779A5D0C" w14:textId="1DF19769" w:rsidR="00DC0959" w:rsidRDefault="00DC0959" w:rsidP="00B14043">
      <w:pPr>
        <w:pStyle w:val="Default"/>
        <w:jc w:val="both"/>
        <w:rPr>
          <w:rFonts w:ascii="Times New Roman" w:hAnsi="Times New Roman" w:cs="Times New Roman"/>
          <w:color w:val="auto"/>
          <w:sz w:val="22"/>
        </w:rPr>
      </w:pPr>
      <w:r w:rsidRPr="00DC0959">
        <w:rPr>
          <w:rFonts w:ascii="Times New Roman" w:hAnsi="Times New Roman" w:cs="Times New Roman"/>
          <w:b/>
          <w:i/>
          <w:color w:val="365F91" w:themeColor="accent1" w:themeShade="BF"/>
          <w:sz w:val="22"/>
        </w:rPr>
        <w:t>Appendix:</w:t>
      </w:r>
      <w:r>
        <w:rPr>
          <w:rFonts w:ascii="Times New Roman" w:hAnsi="Times New Roman" w:cs="Times New Roman"/>
          <w:color w:val="auto"/>
          <w:sz w:val="22"/>
        </w:rPr>
        <w:t xml:space="preserve"> Include </w:t>
      </w:r>
      <w:r w:rsidRPr="00807C8D">
        <w:rPr>
          <w:rFonts w:ascii="Times New Roman" w:hAnsi="Times New Roman" w:cs="Times New Roman"/>
          <w:b/>
          <w:bCs/>
          <w:color w:val="FF0000"/>
          <w:sz w:val="22"/>
        </w:rPr>
        <w:t>‘individual’s contribution’</w:t>
      </w:r>
      <w:r w:rsidRPr="00807C8D">
        <w:rPr>
          <w:rFonts w:ascii="Times New Roman" w:hAnsi="Times New Roman" w:cs="Times New Roman"/>
          <w:color w:val="FF0000"/>
          <w:sz w:val="22"/>
        </w:rPr>
        <w:t xml:space="preserve"> </w:t>
      </w:r>
      <w:r>
        <w:rPr>
          <w:rFonts w:ascii="Times New Roman" w:hAnsi="Times New Roman" w:cs="Times New Roman"/>
          <w:color w:val="auto"/>
          <w:sz w:val="22"/>
        </w:rPr>
        <w:t>in a tabular form.</w:t>
      </w:r>
    </w:p>
    <w:p w14:paraId="584A588E" w14:textId="37342F61" w:rsidR="00DC0959" w:rsidRDefault="00DC0959" w:rsidP="00B14043">
      <w:pPr>
        <w:pStyle w:val="Default"/>
        <w:jc w:val="both"/>
        <w:rPr>
          <w:rFonts w:ascii="Times New Roman" w:hAnsi="Times New Roman" w:cs="Times New Roman"/>
          <w:color w:val="auto"/>
          <w:sz w:val="22"/>
        </w:rPr>
      </w:pPr>
    </w:p>
    <w:p w14:paraId="680A7660" w14:textId="77777777" w:rsidR="00DC0959" w:rsidRPr="003E378B" w:rsidRDefault="00DC0959" w:rsidP="00B14043">
      <w:pPr>
        <w:pStyle w:val="Default"/>
        <w:jc w:val="both"/>
        <w:rPr>
          <w:rFonts w:ascii="Times New Roman" w:hAnsi="Times New Roman" w:cs="Times New Roman"/>
          <w:color w:val="auto"/>
          <w:sz w:val="22"/>
        </w:rPr>
      </w:pPr>
    </w:p>
    <w:p w14:paraId="28EE6D93"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lastRenderedPageBreak/>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775"/>
        <w:gridCol w:w="4713"/>
        <w:gridCol w:w="272"/>
        <w:gridCol w:w="359"/>
        <w:gridCol w:w="272"/>
        <w:gridCol w:w="862"/>
        <w:gridCol w:w="876"/>
        <w:gridCol w:w="960"/>
        <w:gridCol w:w="1055"/>
      </w:tblGrid>
      <w:tr w:rsidR="008D467F" w:rsidRPr="00605915" w14:paraId="034CD4EC" w14:textId="77777777" w:rsidTr="008D467F">
        <w:trPr>
          <w:trHeight w:val="720"/>
        </w:trPr>
        <w:tc>
          <w:tcPr>
            <w:tcW w:w="382" w:type="pct"/>
            <w:shd w:val="clear" w:color="auto" w:fill="B2A1C7" w:themeFill="accent4" w:themeFillTint="99"/>
            <w:vAlign w:val="center"/>
          </w:tcPr>
          <w:p w14:paraId="5DEE5A2C" w14:textId="77777777" w:rsidR="00A81617" w:rsidRPr="00605915" w:rsidRDefault="00A81617" w:rsidP="00DA0D33">
            <w:pPr>
              <w:tabs>
                <w:tab w:val="left" w:pos="0"/>
              </w:tabs>
              <w:jc w:val="center"/>
              <w:rPr>
                <w:b/>
                <w:sz w:val="20"/>
                <w:szCs w:val="22"/>
                <w:lang w:val="en-GB"/>
              </w:rPr>
            </w:pPr>
            <w:r w:rsidRPr="00605915">
              <w:rPr>
                <w:b/>
                <w:sz w:val="20"/>
                <w:szCs w:val="22"/>
                <w:lang w:val="en-GB"/>
              </w:rPr>
              <w:t>CO/</w:t>
            </w:r>
          </w:p>
          <w:p w14:paraId="1C0633EF" w14:textId="77777777" w:rsidR="00A81617" w:rsidRPr="00605915" w:rsidRDefault="00A81617" w:rsidP="00DA0D33">
            <w:pPr>
              <w:tabs>
                <w:tab w:val="left" w:pos="0"/>
              </w:tabs>
              <w:jc w:val="center"/>
              <w:rPr>
                <w:b/>
                <w:sz w:val="20"/>
                <w:szCs w:val="22"/>
                <w:lang w:val="en-GB"/>
              </w:rPr>
            </w:pPr>
            <w:r w:rsidRPr="00605915">
              <w:rPr>
                <w:b/>
                <w:sz w:val="20"/>
                <w:szCs w:val="22"/>
                <w:lang w:val="en-GB"/>
              </w:rPr>
              <w:t>CLO Number</w:t>
            </w:r>
          </w:p>
        </w:tc>
        <w:tc>
          <w:tcPr>
            <w:tcW w:w="2323" w:type="pct"/>
            <w:shd w:val="clear" w:color="auto" w:fill="B2A1C7" w:themeFill="accent4" w:themeFillTint="99"/>
            <w:vAlign w:val="center"/>
          </w:tcPr>
          <w:p w14:paraId="35032B85" w14:textId="77777777" w:rsidR="00A81617" w:rsidRPr="00605915" w:rsidRDefault="00A81617" w:rsidP="00DA0D33">
            <w:pPr>
              <w:tabs>
                <w:tab w:val="left" w:pos="0"/>
              </w:tabs>
              <w:jc w:val="center"/>
              <w:rPr>
                <w:b/>
                <w:sz w:val="20"/>
                <w:szCs w:val="22"/>
                <w:lang w:val="en-GB"/>
              </w:rPr>
            </w:pPr>
            <w:r w:rsidRPr="00605915">
              <w:rPr>
                <w:b/>
                <w:sz w:val="20"/>
                <w:szCs w:val="22"/>
                <w:lang w:val="en-GB"/>
              </w:rPr>
              <w:t>CO/CLO Statement</w:t>
            </w:r>
          </w:p>
        </w:tc>
        <w:tc>
          <w:tcPr>
            <w:tcW w:w="134" w:type="pct"/>
            <w:shd w:val="clear" w:color="auto" w:fill="B2A1C7" w:themeFill="accent4" w:themeFillTint="99"/>
            <w:vAlign w:val="center"/>
          </w:tcPr>
          <w:p w14:paraId="55A96309"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K</w:t>
            </w:r>
          </w:p>
        </w:tc>
        <w:tc>
          <w:tcPr>
            <w:tcW w:w="177" w:type="pct"/>
            <w:shd w:val="clear" w:color="auto" w:fill="B2A1C7" w:themeFill="accent4" w:themeFillTint="99"/>
            <w:vAlign w:val="center"/>
          </w:tcPr>
          <w:p w14:paraId="5E492251"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P</w:t>
            </w:r>
          </w:p>
        </w:tc>
        <w:tc>
          <w:tcPr>
            <w:tcW w:w="134" w:type="pct"/>
            <w:shd w:val="clear" w:color="auto" w:fill="B2A1C7" w:themeFill="accent4" w:themeFillTint="99"/>
            <w:vAlign w:val="center"/>
          </w:tcPr>
          <w:p w14:paraId="36B6534B"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A</w:t>
            </w:r>
          </w:p>
        </w:tc>
        <w:tc>
          <w:tcPr>
            <w:tcW w:w="425" w:type="pct"/>
            <w:shd w:val="clear" w:color="auto" w:fill="B2A1C7" w:themeFill="accent4" w:themeFillTint="99"/>
            <w:vAlign w:val="center"/>
            <w:hideMark/>
          </w:tcPr>
          <w:p w14:paraId="0BA6443C" w14:textId="77777777" w:rsidR="00A81617" w:rsidRPr="00605915" w:rsidRDefault="00A81617" w:rsidP="00DA0D33">
            <w:pPr>
              <w:tabs>
                <w:tab w:val="left" w:pos="0"/>
              </w:tabs>
              <w:jc w:val="center"/>
              <w:rPr>
                <w:b/>
                <w:sz w:val="20"/>
                <w:szCs w:val="22"/>
                <w:lang w:val="en-GB"/>
              </w:rPr>
            </w:pPr>
            <w:r w:rsidRPr="00605915">
              <w:rPr>
                <w:b/>
                <w:sz w:val="20"/>
                <w:szCs w:val="22"/>
                <w:lang w:val="en-GB"/>
              </w:rPr>
              <w:t>Assessed Program Outcome Indicator</w:t>
            </w:r>
          </w:p>
        </w:tc>
        <w:tc>
          <w:tcPr>
            <w:tcW w:w="432" w:type="pct"/>
            <w:shd w:val="clear" w:color="auto" w:fill="B2A1C7" w:themeFill="accent4" w:themeFillTint="99"/>
            <w:vAlign w:val="center"/>
          </w:tcPr>
          <w:p w14:paraId="04945910" w14:textId="77777777" w:rsidR="00A81617" w:rsidRPr="00605915" w:rsidRDefault="00A81617" w:rsidP="00DA0D33">
            <w:pPr>
              <w:jc w:val="center"/>
              <w:rPr>
                <w:b/>
                <w:bCs/>
                <w:sz w:val="20"/>
                <w:szCs w:val="22"/>
                <w:lang w:val="en-GB"/>
              </w:rPr>
            </w:pPr>
            <w:r w:rsidRPr="00605915">
              <w:rPr>
                <w:b/>
                <w:bCs/>
                <w:sz w:val="20"/>
                <w:szCs w:val="22"/>
                <w:lang w:val="en-GB"/>
              </w:rPr>
              <w:t>BNQF Indicator</w:t>
            </w:r>
          </w:p>
        </w:tc>
        <w:tc>
          <w:tcPr>
            <w:tcW w:w="473" w:type="pct"/>
            <w:shd w:val="clear" w:color="auto" w:fill="B2A1C7" w:themeFill="accent4" w:themeFillTint="99"/>
            <w:vAlign w:val="center"/>
          </w:tcPr>
          <w:p w14:paraId="4A29752E" w14:textId="77777777" w:rsidR="00A81617" w:rsidRPr="00605915" w:rsidRDefault="00A81617" w:rsidP="00DA0D33">
            <w:pPr>
              <w:tabs>
                <w:tab w:val="left" w:pos="0"/>
              </w:tabs>
              <w:jc w:val="center"/>
              <w:rPr>
                <w:b/>
                <w:sz w:val="20"/>
                <w:szCs w:val="22"/>
                <w:lang w:val="en-GB"/>
              </w:rPr>
            </w:pPr>
            <w:r w:rsidRPr="00605915">
              <w:rPr>
                <w:b/>
                <w:sz w:val="20"/>
                <w:szCs w:val="22"/>
                <w:lang w:val="en-GB"/>
              </w:rPr>
              <w:t>Teaching-Learning Strategy</w:t>
            </w:r>
          </w:p>
        </w:tc>
        <w:tc>
          <w:tcPr>
            <w:tcW w:w="520" w:type="pct"/>
            <w:shd w:val="clear" w:color="auto" w:fill="B2A1C7" w:themeFill="accent4" w:themeFillTint="99"/>
            <w:vAlign w:val="center"/>
          </w:tcPr>
          <w:p w14:paraId="338152A8" w14:textId="77777777" w:rsidR="00A81617" w:rsidRPr="00605915" w:rsidRDefault="00A81617" w:rsidP="00DA0D33">
            <w:pPr>
              <w:tabs>
                <w:tab w:val="left" w:pos="0"/>
              </w:tabs>
              <w:jc w:val="center"/>
              <w:rPr>
                <w:b/>
                <w:sz w:val="20"/>
                <w:szCs w:val="22"/>
                <w:lang w:val="en-GB"/>
              </w:rPr>
            </w:pPr>
            <w:r w:rsidRPr="00605915">
              <w:rPr>
                <w:b/>
                <w:sz w:val="20"/>
                <w:szCs w:val="22"/>
                <w:lang w:val="en-GB"/>
              </w:rPr>
              <w:t>Assessment Strategy</w:t>
            </w:r>
          </w:p>
        </w:tc>
      </w:tr>
      <w:tr w:rsidR="008D467F" w:rsidRPr="00605915" w14:paraId="2E78C13F" w14:textId="77777777" w:rsidTr="008D467F">
        <w:trPr>
          <w:trHeight w:val="944"/>
        </w:trPr>
        <w:tc>
          <w:tcPr>
            <w:tcW w:w="382" w:type="pct"/>
            <w:vAlign w:val="center"/>
          </w:tcPr>
          <w:p w14:paraId="359105B3" w14:textId="77777777" w:rsidR="00A81617" w:rsidRPr="00605915" w:rsidRDefault="00A81617" w:rsidP="00DA0D33">
            <w:pPr>
              <w:jc w:val="center"/>
              <w:rPr>
                <w:b/>
                <w:sz w:val="20"/>
                <w:szCs w:val="22"/>
                <w:lang w:val="en-GB"/>
              </w:rPr>
            </w:pPr>
            <w:r w:rsidRPr="00605915">
              <w:rPr>
                <w:b/>
                <w:sz w:val="20"/>
                <w:szCs w:val="22"/>
                <w:lang w:val="en-GB"/>
              </w:rPr>
              <w:t>1</w:t>
            </w:r>
          </w:p>
        </w:tc>
        <w:tc>
          <w:tcPr>
            <w:tcW w:w="2323" w:type="pct"/>
            <w:vAlign w:val="center"/>
          </w:tcPr>
          <w:p w14:paraId="17948511" w14:textId="77777777" w:rsidR="00A81617" w:rsidRPr="00605915" w:rsidRDefault="00A81617" w:rsidP="00DA0D33">
            <w:pPr>
              <w:rPr>
                <w:b/>
                <w:sz w:val="20"/>
                <w:szCs w:val="22"/>
              </w:rPr>
            </w:pPr>
            <w:r w:rsidRPr="00605915">
              <w:rPr>
                <w:rFonts w:eastAsia="Arial"/>
                <w:spacing w:val="2"/>
                <w:sz w:val="20"/>
                <w:szCs w:val="22"/>
              </w:rPr>
              <w:t>Simulate laboratory experiments using microcontrollers, sensors, actuators switches, display devices, etc., and a suitable simulator related to the fields of electrical and electronic engineering.</w:t>
            </w:r>
          </w:p>
        </w:tc>
        <w:tc>
          <w:tcPr>
            <w:tcW w:w="134" w:type="pct"/>
            <w:vAlign w:val="center"/>
          </w:tcPr>
          <w:p w14:paraId="37C189E9" w14:textId="77777777" w:rsidR="00A81617" w:rsidRPr="00605915" w:rsidRDefault="00A81617" w:rsidP="00DA0D33">
            <w:pPr>
              <w:tabs>
                <w:tab w:val="left" w:pos="0"/>
              </w:tabs>
              <w:jc w:val="center"/>
              <w:rPr>
                <w:sz w:val="20"/>
                <w:szCs w:val="22"/>
              </w:rPr>
            </w:pPr>
          </w:p>
        </w:tc>
        <w:tc>
          <w:tcPr>
            <w:tcW w:w="177" w:type="pct"/>
            <w:vAlign w:val="center"/>
          </w:tcPr>
          <w:p w14:paraId="16D473FB" w14:textId="77777777" w:rsidR="00A81617" w:rsidRPr="00605915" w:rsidRDefault="00A81617" w:rsidP="00DA0D33">
            <w:pPr>
              <w:tabs>
                <w:tab w:val="left" w:pos="0"/>
              </w:tabs>
              <w:jc w:val="center"/>
              <w:rPr>
                <w:sz w:val="20"/>
                <w:szCs w:val="22"/>
              </w:rPr>
            </w:pPr>
            <w:r w:rsidRPr="00605915">
              <w:rPr>
                <w:sz w:val="20"/>
                <w:szCs w:val="22"/>
              </w:rPr>
              <w:t>P1,</w:t>
            </w:r>
          </w:p>
          <w:p w14:paraId="6F7230D5" w14:textId="77777777" w:rsidR="00A81617" w:rsidRPr="00605915" w:rsidRDefault="00A81617" w:rsidP="00DA0D33">
            <w:pPr>
              <w:tabs>
                <w:tab w:val="left" w:pos="0"/>
              </w:tabs>
              <w:jc w:val="center"/>
              <w:rPr>
                <w:sz w:val="20"/>
                <w:szCs w:val="22"/>
              </w:rPr>
            </w:pPr>
            <w:r w:rsidRPr="00605915">
              <w:rPr>
                <w:sz w:val="20"/>
                <w:szCs w:val="22"/>
              </w:rPr>
              <w:t>P4,</w:t>
            </w:r>
          </w:p>
          <w:p w14:paraId="0AC8549E" w14:textId="77777777" w:rsidR="00A81617" w:rsidRPr="00605915" w:rsidRDefault="00A81617" w:rsidP="00DA0D33">
            <w:pPr>
              <w:tabs>
                <w:tab w:val="left" w:pos="0"/>
              </w:tabs>
              <w:jc w:val="center"/>
              <w:rPr>
                <w:sz w:val="20"/>
                <w:szCs w:val="22"/>
              </w:rPr>
            </w:pPr>
            <w:r w:rsidRPr="00605915">
              <w:rPr>
                <w:sz w:val="20"/>
                <w:szCs w:val="22"/>
              </w:rPr>
              <w:t>P5</w:t>
            </w:r>
          </w:p>
        </w:tc>
        <w:tc>
          <w:tcPr>
            <w:tcW w:w="134" w:type="pct"/>
            <w:vAlign w:val="center"/>
          </w:tcPr>
          <w:p w14:paraId="4262E0FA" w14:textId="77777777" w:rsidR="00A81617" w:rsidRPr="00605915" w:rsidRDefault="00A81617" w:rsidP="00DA0D33">
            <w:pPr>
              <w:tabs>
                <w:tab w:val="left" w:pos="0"/>
              </w:tabs>
              <w:jc w:val="center"/>
              <w:rPr>
                <w:b/>
                <w:sz w:val="20"/>
                <w:szCs w:val="22"/>
              </w:rPr>
            </w:pPr>
          </w:p>
        </w:tc>
        <w:tc>
          <w:tcPr>
            <w:tcW w:w="425" w:type="pct"/>
            <w:vAlign w:val="center"/>
          </w:tcPr>
          <w:p w14:paraId="665DBDC5" w14:textId="77777777" w:rsidR="00A81617" w:rsidRPr="00605915" w:rsidRDefault="00A81617" w:rsidP="00DA0D33">
            <w:pPr>
              <w:tabs>
                <w:tab w:val="left" w:pos="0"/>
              </w:tabs>
              <w:jc w:val="center"/>
              <w:rPr>
                <w:b/>
                <w:bCs/>
                <w:sz w:val="20"/>
                <w:szCs w:val="22"/>
              </w:rPr>
            </w:pPr>
            <w:r w:rsidRPr="00605915">
              <w:rPr>
                <w:sz w:val="20"/>
                <w:szCs w:val="22"/>
                <w:lang w:val="en-GB"/>
              </w:rPr>
              <w:t>P.e.2.P4</w:t>
            </w:r>
          </w:p>
        </w:tc>
        <w:tc>
          <w:tcPr>
            <w:tcW w:w="432" w:type="pct"/>
            <w:vAlign w:val="center"/>
          </w:tcPr>
          <w:p w14:paraId="35461E6F" w14:textId="77777777" w:rsidR="00A81617" w:rsidRPr="00605915" w:rsidRDefault="00A81617" w:rsidP="00DA0D33">
            <w:pPr>
              <w:tabs>
                <w:tab w:val="left" w:pos="0"/>
              </w:tabs>
              <w:jc w:val="center"/>
              <w:rPr>
                <w:bCs/>
                <w:sz w:val="20"/>
                <w:szCs w:val="22"/>
              </w:rPr>
            </w:pPr>
            <w:r w:rsidRPr="00605915">
              <w:rPr>
                <w:bCs/>
                <w:sz w:val="20"/>
                <w:szCs w:val="22"/>
              </w:rPr>
              <w:t>FS.6</w:t>
            </w:r>
          </w:p>
        </w:tc>
        <w:tc>
          <w:tcPr>
            <w:tcW w:w="473" w:type="pct"/>
            <w:vAlign w:val="center"/>
          </w:tcPr>
          <w:p w14:paraId="5E0A696E" w14:textId="77777777" w:rsidR="00A81617" w:rsidRPr="00605915" w:rsidRDefault="00A81617" w:rsidP="00DA0D33">
            <w:pPr>
              <w:tabs>
                <w:tab w:val="left" w:pos="0"/>
              </w:tabs>
              <w:jc w:val="center"/>
              <w:rPr>
                <w:sz w:val="20"/>
                <w:szCs w:val="22"/>
                <w:lang w:val="en-GB"/>
              </w:rPr>
            </w:pPr>
            <w:r w:rsidRPr="00605915">
              <w:rPr>
                <w:sz w:val="20"/>
                <w:szCs w:val="16"/>
                <w:lang w:val="en-GB"/>
              </w:rPr>
              <w:t>Practical Demonstration</w:t>
            </w:r>
          </w:p>
        </w:tc>
        <w:tc>
          <w:tcPr>
            <w:tcW w:w="520" w:type="pct"/>
            <w:shd w:val="clear" w:color="auto" w:fill="auto"/>
            <w:vAlign w:val="center"/>
          </w:tcPr>
          <w:p w14:paraId="507B8A62" w14:textId="77777777" w:rsidR="00A81617" w:rsidRPr="00605915" w:rsidRDefault="00A81617" w:rsidP="00DA0D33">
            <w:pPr>
              <w:tabs>
                <w:tab w:val="left" w:pos="0"/>
              </w:tabs>
              <w:jc w:val="center"/>
              <w:rPr>
                <w:bCs/>
                <w:sz w:val="20"/>
                <w:szCs w:val="22"/>
              </w:rPr>
            </w:pPr>
            <w:r w:rsidRPr="00605915">
              <w:rPr>
                <w:bCs/>
                <w:sz w:val="20"/>
                <w:szCs w:val="16"/>
              </w:rPr>
              <w:t>OEL Report</w:t>
            </w:r>
          </w:p>
        </w:tc>
      </w:tr>
    </w:tbl>
    <w:p w14:paraId="4D09A947" w14:textId="77777777" w:rsidR="00EA1B4B" w:rsidRDefault="00EA1B4B" w:rsidP="00A81617"/>
    <w:tbl>
      <w:tblPr>
        <w:tblW w:w="5443" w:type="pct"/>
        <w:jc w:val="center"/>
        <w:tblLayout w:type="fixed"/>
        <w:tblCellMar>
          <w:left w:w="29" w:type="dxa"/>
          <w:right w:w="29" w:type="dxa"/>
        </w:tblCellMar>
        <w:tblLook w:val="04A0" w:firstRow="1" w:lastRow="0" w:firstColumn="1" w:lastColumn="0" w:noHBand="0" w:noVBand="1"/>
      </w:tblPr>
      <w:tblGrid>
        <w:gridCol w:w="522"/>
        <w:gridCol w:w="1638"/>
        <w:gridCol w:w="5404"/>
        <w:gridCol w:w="1521"/>
        <w:gridCol w:w="13"/>
        <w:gridCol w:w="1347"/>
      </w:tblGrid>
      <w:tr w:rsidR="00EA1B4B" w:rsidRPr="008D467F" w14:paraId="4733033A" w14:textId="77777777" w:rsidTr="00376B4A">
        <w:trPr>
          <w:trHeight w:val="291"/>
          <w:jc w:val="center"/>
        </w:trPr>
        <w:tc>
          <w:tcPr>
            <w:tcW w:w="1034" w:type="pct"/>
            <w:gridSpan w:val="2"/>
            <w:tcBorders>
              <w:top w:val="single" w:sz="4" w:space="0" w:color="auto"/>
              <w:left w:val="single" w:sz="4" w:space="0" w:color="auto"/>
              <w:bottom w:val="single" w:sz="4" w:space="0" w:color="auto"/>
              <w:right w:val="single" w:sz="4" w:space="0" w:color="auto"/>
            </w:tcBorders>
            <w:vAlign w:val="center"/>
          </w:tcPr>
          <w:p w14:paraId="617EF3C7" w14:textId="77777777" w:rsidR="00A81617" w:rsidRPr="008D467F" w:rsidRDefault="00A81617" w:rsidP="00DA0D33">
            <w:pPr>
              <w:jc w:val="both"/>
              <w:rPr>
                <w:b/>
              </w:rPr>
            </w:pPr>
            <w:r w:rsidRPr="008D467F">
              <w:rPr>
                <w:b/>
              </w:rPr>
              <w:t>Course Name:</w:t>
            </w:r>
          </w:p>
        </w:tc>
        <w:tc>
          <w:tcPr>
            <w:tcW w:w="2587" w:type="pct"/>
            <w:tcBorders>
              <w:top w:val="single" w:sz="4" w:space="0" w:color="auto"/>
              <w:left w:val="single" w:sz="4" w:space="0" w:color="auto"/>
              <w:bottom w:val="single" w:sz="4" w:space="0" w:color="auto"/>
              <w:right w:val="single" w:sz="4" w:space="0" w:color="auto"/>
            </w:tcBorders>
            <w:vAlign w:val="center"/>
          </w:tcPr>
          <w:p w14:paraId="5E5B07D0" w14:textId="77777777" w:rsidR="00A81617" w:rsidRPr="008D467F" w:rsidRDefault="00A81617" w:rsidP="00DA0D33">
            <w:r w:rsidRPr="008D467F">
              <w:t>Microprocessor and Embedded System</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65478D54" w14:textId="77777777" w:rsidR="00A81617" w:rsidRPr="008D467F" w:rsidRDefault="00A81617" w:rsidP="00DA0D33">
            <w:pPr>
              <w:jc w:val="both"/>
              <w:rPr>
                <w:b/>
              </w:rPr>
            </w:pPr>
            <w:r w:rsidRPr="008D467F">
              <w:rPr>
                <w:b/>
              </w:rPr>
              <w:t>Course Code:</w:t>
            </w:r>
          </w:p>
        </w:tc>
        <w:tc>
          <w:tcPr>
            <w:tcW w:w="645" w:type="pct"/>
            <w:tcBorders>
              <w:top w:val="single" w:sz="4" w:space="0" w:color="auto"/>
              <w:left w:val="single" w:sz="4" w:space="0" w:color="auto"/>
              <w:bottom w:val="single" w:sz="4" w:space="0" w:color="auto"/>
              <w:right w:val="single" w:sz="4" w:space="0" w:color="auto"/>
            </w:tcBorders>
            <w:vAlign w:val="center"/>
          </w:tcPr>
          <w:p w14:paraId="0505B665" w14:textId="77777777" w:rsidR="00A81617" w:rsidRPr="008D467F" w:rsidRDefault="00A81617" w:rsidP="00DA0D33">
            <w:pPr>
              <w:jc w:val="both"/>
            </w:pPr>
            <w:r w:rsidRPr="008D467F">
              <w:t>EEE 4103</w:t>
            </w:r>
          </w:p>
        </w:tc>
      </w:tr>
      <w:tr w:rsidR="00EA1B4B" w:rsidRPr="008D467F" w14:paraId="6B5EFCE0" w14:textId="77777777" w:rsidTr="00376B4A">
        <w:trPr>
          <w:trHeight w:val="291"/>
          <w:jc w:val="center"/>
        </w:trPr>
        <w:tc>
          <w:tcPr>
            <w:tcW w:w="1034" w:type="pct"/>
            <w:gridSpan w:val="2"/>
            <w:tcBorders>
              <w:top w:val="single" w:sz="4" w:space="0" w:color="auto"/>
              <w:left w:val="single" w:sz="4" w:space="0" w:color="auto"/>
              <w:bottom w:val="single" w:sz="4" w:space="0" w:color="auto"/>
              <w:right w:val="single" w:sz="4" w:space="0" w:color="auto"/>
            </w:tcBorders>
            <w:vAlign w:val="center"/>
          </w:tcPr>
          <w:p w14:paraId="0B0FAD4D" w14:textId="77777777" w:rsidR="00A81617" w:rsidRPr="008D467F" w:rsidRDefault="00A81617" w:rsidP="00DA0D33">
            <w:pPr>
              <w:jc w:val="both"/>
              <w:rPr>
                <w:b/>
              </w:rPr>
            </w:pPr>
            <w:r w:rsidRPr="008D467F">
              <w:rPr>
                <w:b/>
              </w:rPr>
              <w:t>Semester:</w:t>
            </w:r>
          </w:p>
        </w:tc>
        <w:tc>
          <w:tcPr>
            <w:tcW w:w="2587" w:type="pct"/>
            <w:tcBorders>
              <w:top w:val="single" w:sz="4" w:space="0" w:color="auto"/>
              <w:left w:val="single" w:sz="4" w:space="0" w:color="auto"/>
              <w:bottom w:val="single" w:sz="4" w:space="0" w:color="auto"/>
              <w:right w:val="single" w:sz="4" w:space="0" w:color="auto"/>
            </w:tcBorders>
            <w:vAlign w:val="center"/>
          </w:tcPr>
          <w:p w14:paraId="737825A8" w14:textId="77777777" w:rsidR="00A81617" w:rsidRPr="008D467F" w:rsidRDefault="00A81617" w:rsidP="00DA0D33">
            <w:pPr>
              <w:jc w:val="both"/>
            </w:pPr>
            <w:r w:rsidRPr="008D467F">
              <w:t>Spring 2022-2023</w:t>
            </w:r>
          </w:p>
        </w:tc>
        <w:tc>
          <w:tcPr>
            <w:tcW w:w="734" w:type="pct"/>
            <w:gridSpan w:val="2"/>
            <w:tcBorders>
              <w:top w:val="single" w:sz="4" w:space="0" w:color="auto"/>
              <w:left w:val="single" w:sz="4" w:space="0" w:color="auto"/>
              <w:bottom w:val="single" w:sz="4" w:space="0" w:color="auto"/>
              <w:right w:val="single" w:sz="4" w:space="0" w:color="auto"/>
            </w:tcBorders>
            <w:vAlign w:val="center"/>
          </w:tcPr>
          <w:p w14:paraId="63499132" w14:textId="3AEBC4CF" w:rsidR="00A81617" w:rsidRPr="008D467F" w:rsidRDefault="00EA1B4B" w:rsidP="00DA0D33">
            <w:pPr>
              <w:jc w:val="both"/>
              <w:rPr>
                <w:b/>
              </w:rPr>
            </w:pPr>
            <w:r w:rsidRPr="008D467F">
              <w:rPr>
                <w:b/>
              </w:rPr>
              <w:t>Section:</w:t>
            </w:r>
          </w:p>
        </w:tc>
        <w:tc>
          <w:tcPr>
            <w:tcW w:w="645" w:type="pct"/>
            <w:tcBorders>
              <w:top w:val="single" w:sz="4" w:space="0" w:color="auto"/>
              <w:left w:val="single" w:sz="4" w:space="0" w:color="auto"/>
              <w:bottom w:val="single" w:sz="4" w:space="0" w:color="auto"/>
              <w:right w:val="single" w:sz="4" w:space="0" w:color="auto"/>
            </w:tcBorders>
            <w:vAlign w:val="center"/>
          </w:tcPr>
          <w:p w14:paraId="18540C0D" w14:textId="77777777" w:rsidR="00A81617" w:rsidRPr="008D467F" w:rsidRDefault="00A81617" w:rsidP="00DA0D33">
            <w:pPr>
              <w:jc w:val="both"/>
            </w:pPr>
          </w:p>
        </w:tc>
      </w:tr>
      <w:tr w:rsidR="00376B4A" w:rsidRPr="008D467F" w14:paraId="72A1C011" w14:textId="26642088" w:rsidTr="00376B4A">
        <w:trPr>
          <w:trHeight w:val="291"/>
          <w:jc w:val="center"/>
        </w:trPr>
        <w:tc>
          <w:tcPr>
            <w:tcW w:w="1034" w:type="pct"/>
            <w:gridSpan w:val="2"/>
            <w:tcBorders>
              <w:top w:val="single" w:sz="4" w:space="0" w:color="auto"/>
              <w:left w:val="single" w:sz="4" w:space="0" w:color="auto"/>
              <w:bottom w:val="single" w:sz="4" w:space="0" w:color="auto"/>
              <w:right w:val="single" w:sz="4" w:space="0" w:color="auto"/>
            </w:tcBorders>
            <w:vAlign w:val="center"/>
          </w:tcPr>
          <w:p w14:paraId="36181962" w14:textId="77777777" w:rsidR="00376B4A" w:rsidRPr="008D467F" w:rsidRDefault="00376B4A" w:rsidP="00DA0D33">
            <w:pPr>
              <w:jc w:val="both"/>
              <w:rPr>
                <w:b/>
              </w:rPr>
            </w:pPr>
            <w:r w:rsidRPr="008D467F">
              <w:rPr>
                <w:b/>
              </w:rPr>
              <w:t>Faculty Member:</w:t>
            </w:r>
          </w:p>
        </w:tc>
        <w:tc>
          <w:tcPr>
            <w:tcW w:w="2587" w:type="pct"/>
            <w:tcBorders>
              <w:top w:val="single" w:sz="4" w:space="0" w:color="auto"/>
              <w:left w:val="single" w:sz="4" w:space="0" w:color="auto"/>
              <w:bottom w:val="single" w:sz="4" w:space="0" w:color="auto"/>
              <w:right w:val="single" w:sz="4" w:space="0" w:color="auto"/>
            </w:tcBorders>
            <w:vAlign w:val="center"/>
          </w:tcPr>
          <w:p w14:paraId="55928FC1" w14:textId="1008671A" w:rsidR="00376B4A" w:rsidRPr="002D6655" w:rsidRDefault="00376B4A" w:rsidP="00DA0D33">
            <w:pPr>
              <w:jc w:val="both"/>
              <w:rPr>
                <w:bCs/>
              </w:rPr>
            </w:pPr>
            <w:r w:rsidRPr="002D6655">
              <w:rPr>
                <w:bCs/>
              </w:rPr>
              <w:t>Md Sajid Hossain</w:t>
            </w:r>
          </w:p>
        </w:tc>
        <w:tc>
          <w:tcPr>
            <w:tcW w:w="728" w:type="pct"/>
            <w:tcBorders>
              <w:top w:val="single" w:sz="4" w:space="0" w:color="auto"/>
              <w:left w:val="single" w:sz="4" w:space="0" w:color="auto"/>
              <w:bottom w:val="single" w:sz="4" w:space="0" w:color="auto"/>
              <w:right w:val="single" w:sz="4" w:space="0" w:color="auto"/>
            </w:tcBorders>
            <w:vAlign w:val="center"/>
          </w:tcPr>
          <w:p w14:paraId="436179A7" w14:textId="7B3C260C" w:rsidR="00376B4A" w:rsidRPr="00376B4A" w:rsidRDefault="00376B4A" w:rsidP="00376B4A">
            <w:pPr>
              <w:jc w:val="both"/>
              <w:rPr>
                <w:b/>
              </w:rPr>
            </w:pPr>
            <w:r w:rsidRPr="00376B4A">
              <w:rPr>
                <w:b/>
              </w:rPr>
              <w:t>Group #</w:t>
            </w:r>
          </w:p>
        </w:tc>
        <w:tc>
          <w:tcPr>
            <w:tcW w:w="651" w:type="pct"/>
            <w:gridSpan w:val="2"/>
            <w:tcBorders>
              <w:top w:val="single" w:sz="4" w:space="0" w:color="auto"/>
              <w:left w:val="single" w:sz="4" w:space="0" w:color="auto"/>
              <w:bottom w:val="single" w:sz="4" w:space="0" w:color="auto"/>
              <w:right w:val="single" w:sz="4" w:space="0" w:color="auto"/>
            </w:tcBorders>
            <w:vAlign w:val="center"/>
          </w:tcPr>
          <w:p w14:paraId="6A40C6B6" w14:textId="77777777" w:rsidR="00376B4A" w:rsidRPr="002D6655" w:rsidRDefault="00376B4A" w:rsidP="00376B4A">
            <w:pPr>
              <w:jc w:val="both"/>
              <w:rPr>
                <w:bCs/>
              </w:rPr>
            </w:pPr>
          </w:p>
        </w:tc>
      </w:tr>
      <w:tr w:rsidR="00EA1B4B" w:rsidRPr="008D467F" w14:paraId="4BFE8336" w14:textId="77777777" w:rsidTr="00376B4A">
        <w:trPr>
          <w:trHeight w:val="291"/>
          <w:jc w:val="center"/>
        </w:trPr>
        <w:tc>
          <w:tcPr>
            <w:tcW w:w="1034" w:type="pct"/>
            <w:gridSpan w:val="2"/>
            <w:tcBorders>
              <w:top w:val="single" w:sz="4" w:space="0" w:color="auto"/>
              <w:bottom w:val="single" w:sz="4" w:space="0" w:color="auto"/>
            </w:tcBorders>
            <w:vAlign w:val="center"/>
          </w:tcPr>
          <w:p w14:paraId="42524E07" w14:textId="77777777" w:rsidR="00A81617" w:rsidRPr="008D467F" w:rsidRDefault="00A81617" w:rsidP="00DA0D33">
            <w:pPr>
              <w:jc w:val="both"/>
              <w:rPr>
                <w:b/>
              </w:rPr>
            </w:pPr>
          </w:p>
        </w:tc>
        <w:tc>
          <w:tcPr>
            <w:tcW w:w="2587" w:type="pct"/>
            <w:tcBorders>
              <w:top w:val="single" w:sz="4" w:space="0" w:color="auto"/>
              <w:bottom w:val="single" w:sz="4" w:space="0" w:color="auto"/>
            </w:tcBorders>
            <w:vAlign w:val="center"/>
          </w:tcPr>
          <w:p w14:paraId="6A883423" w14:textId="77777777" w:rsidR="00A81617" w:rsidRPr="008D467F" w:rsidRDefault="00A81617" w:rsidP="00DA0D33">
            <w:pPr>
              <w:jc w:val="both"/>
            </w:pPr>
          </w:p>
        </w:tc>
        <w:tc>
          <w:tcPr>
            <w:tcW w:w="734" w:type="pct"/>
            <w:gridSpan w:val="2"/>
            <w:tcBorders>
              <w:top w:val="single" w:sz="4" w:space="0" w:color="auto"/>
              <w:bottom w:val="single" w:sz="4" w:space="0" w:color="auto"/>
            </w:tcBorders>
            <w:vAlign w:val="center"/>
          </w:tcPr>
          <w:p w14:paraId="06451B81" w14:textId="77777777" w:rsidR="00A81617" w:rsidRPr="008D467F" w:rsidRDefault="00A81617" w:rsidP="00DA0D33">
            <w:pPr>
              <w:jc w:val="both"/>
            </w:pPr>
          </w:p>
        </w:tc>
        <w:tc>
          <w:tcPr>
            <w:tcW w:w="645" w:type="pct"/>
            <w:tcBorders>
              <w:top w:val="single" w:sz="4" w:space="0" w:color="auto"/>
              <w:bottom w:val="single" w:sz="4" w:space="0" w:color="auto"/>
            </w:tcBorders>
            <w:vAlign w:val="center"/>
          </w:tcPr>
          <w:p w14:paraId="243CCFD9" w14:textId="77777777" w:rsidR="00A81617" w:rsidRPr="008D467F" w:rsidRDefault="00A81617" w:rsidP="00DA0D33">
            <w:pPr>
              <w:jc w:val="both"/>
            </w:pPr>
          </w:p>
        </w:tc>
      </w:tr>
      <w:tr w:rsidR="00A81617" w:rsidRPr="008D467F" w14:paraId="582FFCD3" w14:textId="77777777" w:rsidTr="00E04592">
        <w:trPr>
          <w:trHeight w:val="291"/>
          <w:jc w:val="center"/>
        </w:trPr>
        <w:tc>
          <w:tcPr>
            <w:tcW w:w="1034" w:type="pct"/>
            <w:gridSpan w:val="2"/>
            <w:tcBorders>
              <w:top w:val="single" w:sz="4" w:space="0" w:color="auto"/>
              <w:left w:val="single" w:sz="4" w:space="0" w:color="auto"/>
              <w:bottom w:val="single" w:sz="4" w:space="0" w:color="auto"/>
              <w:right w:val="single" w:sz="4" w:space="0" w:color="auto"/>
            </w:tcBorders>
            <w:vAlign w:val="center"/>
          </w:tcPr>
          <w:p w14:paraId="7DFC7E1D" w14:textId="42E92AB6" w:rsidR="00A81617" w:rsidRPr="008D467F" w:rsidRDefault="00E04592" w:rsidP="00DA0D33">
            <w:pPr>
              <w:rPr>
                <w:b/>
              </w:rPr>
            </w:pPr>
            <w:r>
              <w:rPr>
                <w:b/>
              </w:rPr>
              <w:t>OEL Lab-2 Title:</w:t>
            </w:r>
          </w:p>
        </w:tc>
        <w:tc>
          <w:tcPr>
            <w:tcW w:w="3966" w:type="pct"/>
            <w:gridSpan w:val="4"/>
            <w:tcBorders>
              <w:top w:val="single" w:sz="4" w:space="0" w:color="auto"/>
              <w:left w:val="single" w:sz="4" w:space="0" w:color="auto"/>
              <w:bottom w:val="single" w:sz="4" w:space="0" w:color="auto"/>
              <w:right w:val="single" w:sz="4" w:space="0" w:color="auto"/>
            </w:tcBorders>
            <w:vAlign w:val="center"/>
          </w:tcPr>
          <w:p w14:paraId="5A7F1405" w14:textId="77777777" w:rsidR="00A81617" w:rsidRPr="008D467F" w:rsidRDefault="00A81617" w:rsidP="00DA0D33">
            <w:pPr>
              <w:jc w:val="both"/>
            </w:pPr>
          </w:p>
        </w:tc>
      </w:tr>
      <w:tr w:rsidR="00E04592" w:rsidRPr="008D467F" w14:paraId="61C2243B" w14:textId="77777777" w:rsidTr="00E04592">
        <w:trPr>
          <w:trHeight w:val="291"/>
          <w:jc w:val="center"/>
        </w:trPr>
        <w:tc>
          <w:tcPr>
            <w:tcW w:w="1034" w:type="pct"/>
            <w:gridSpan w:val="2"/>
            <w:tcBorders>
              <w:top w:val="single" w:sz="4" w:space="0" w:color="auto"/>
              <w:left w:val="single" w:sz="4" w:space="0" w:color="auto"/>
              <w:bottom w:val="single" w:sz="4" w:space="0" w:color="auto"/>
              <w:right w:val="single" w:sz="4" w:space="0" w:color="auto"/>
            </w:tcBorders>
            <w:vAlign w:val="center"/>
          </w:tcPr>
          <w:p w14:paraId="440311E7" w14:textId="6B0F542B" w:rsidR="00E04592" w:rsidRPr="008D467F" w:rsidRDefault="00E04592" w:rsidP="00E04592">
            <w:pPr>
              <w:jc w:val="both"/>
              <w:rPr>
                <w:b/>
              </w:rPr>
            </w:pPr>
            <w:r>
              <w:rPr>
                <w:b/>
              </w:rPr>
              <w:t>Submission Link:</w:t>
            </w:r>
          </w:p>
        </w:tc>
        <w:tc>
          <w:tcPr>
            <w:tcW w:w="3966" w:type="pct"/>
            <w:gridSpan w:val="4"/>
            <w:tcBorders>
              <w:top w:val="single" w:sz="4" w:space="0" w:color="auto"/>
              <w:left w:val="single" w:sz="4" w:space="0" w:color="auto"/>
              <w:bottom w:val="single" w:sz="4" w:space="0" w:color="auto"/>
              <w:right w:val="single" w:sz="4" w:space="0" w:color="auto"/>
            </w:tcBorders>
            <w:vAlign w:val="center"/>
          </w:tcPr>
          <w:p w14:paraId="44D2B04C" w14:textId="461CF3F3" w:rsidR="00E04592" w:rsidRPr="008D467F" w:rsidRDefault="00000000" w:rsidP="00E04592">
            <w:pPr>
              <w:jc w:val="both"/>
            </w:pPr>
            <w:hyperlink r:id="rId12" w:history="1">
              <w:r w:rsidR="00E04592">
                <w:rPr>
                  <w:rStyle w:val="Hyperlink"/>
                  <w:b/>
                  <w:sz w:val="22"/>
                  <w:szCs w:val="22"/>
                  <w:highlight w:val="yellow"/>
                </w:rPr>
                <w:t>https://forms.microsoft.com/r/H2qfsUXZat</w:t>
              </w:r>
            </w:hyperlink>
          </w:p>
        </w:tc>
      </w:tr>
      <w:tr w:rsidR="00EA1B4B" w:rsidRPr="008D467F" w14:paraId="22152AC3" w14:textId="77777777" w:rsidTr="00376B4A">
        <w:trPr>
          <w:trHeight w:val="291"/>
          <w:jc w:val="center"/>
        </w:trPr>
        <w:tc>
          <w:tcPr>
            <w:tcW w:w="1034" w:type="pct"/>
            <w:gridSpan w:val="2"/>
            <w:tcBorders>
              <w:top w:val="single" w:sz="4" w:space="0" w:color="auto"/>
              <w:bottom w:val="single" w:sz="4" w:space="0" w:color="auto"/>
            </w:tcBorders>
            <w:vAlign w:val="center"/>
          </w:tcPr>
          <w:p w14:paraId="6FF4D65B" w14:textId="77777777" w:rsidR="00A81617" w:rsidRPr="008D467F" w:rsidRDefault="00A81617" w:rsidP="00DA0D33">
            <w:pPr>
              <w:jc w:val="center"/>
            </w:pPr>
          </w:p>
        </w:tc>
        <w:tc>
          <w:tcPr>
            <w:tcW w:w="2587" w:type="pct"/>
            <w:tcBorders>
              <w:top w:val="single" w:sz="4" w:space="0" w:color="auto"/>
              <w:bottom w:val="single" w:sz="4" w:space="0" w:color="auto"/>
            </w:tcBorders>
            <w:vAlign w:val="center"/>
          </w:tcPr>
          <w:p w14:paraId="1ED0429E" w14:textId="77777777" w:rsidR="00A81617" w:rsidRPr="008D467F" w:rsidRDefault="00A81617" w:rsidP="00DA0D33">
            <w:pPr>
              <w:jc w:val="center"/>
            </w:pPr>
          </w:p>
        </w:tc>
        <w:tc>
          <w:tcPr>
            <w:tcW w:w="734" w:type="pct"/>
            <w:gridSpan w:val="2"/>
            <w:tcBorders>
              <w:top w:val="single" w:sz="4" w:space="0" w:color="auto"/>
              <w:bottom w:val="single" w:sz="4" w:space="0" w:color="auto"/>
            </w:tcBorders>
            <w:vAlign w:val="center"/>
          </w:tcPr>
          <w:p w14:paraId="36986E0F" w14:textId="77777777" w:rsidR="00A81617" w:rsidRPr="008D467F" w:rsidRDefault="00A81617" w:rsidP="00DA0D33">
            <w:pPr>
              <w:jc w:val="center"/>
            </w:pPr>
          </w:p>
        </w:tc>
        <w:tc>
          <w:tcPr>
            <w:tcW w:w="645" w:type="pct"/>
            <w:tcBorders>
              <w:top w:val="single" w:sz="4" w:space="0" w:color="auto"/>
              <w:bottom w:val="single" w:sz="4" w:space="0" w:color="auto"/>
            </w:tcBorders>
            <w:vAlign w:val="center"/>
          </w:tcPr>
          <w:p w14:paraId="10C2F3F1" w14:textId="77777777" w:rsidR="00A81617" w:rsidRPr="008D467F" w:rsidRDefault="00A81617" w:rsidP="00DA0D33">
            <w:pPr>
              <w:jc w:val="center"/>
            </w:pPr>
          </w:p>
        </w:tc>
      </w:tr>
      <w:tr w:rsidR="00A81617" w:rsidRPr="008D467F" w14:paraId="382D6DD6"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211635E3" w14:textId="77777777" w:rsidR="00A81617" w:rsidRPr="008D467F" w:rsidRDefault="00A81617" w:rsidP="00DA0D33">
            <w:pPr>
              <w:jc w:val="center"/>
              <w:rPr>
                <w:b/>
              </w:rPr>
            </w:pPr>
            <w:r w:rsidRPr="008D467F">
              <w:rPr>
                <w:b/>
              </w:rPr>
              <w:t>SL</w:t>
            </w:r>
          </w:p>
        </w:tc>
        <w:tc>
          <w:tcPr>
            <w:tcW w:w="784" w:type="pct"/>
            <w:tcBorders>
              <w:top w:val="single" w:sz="4" w:space="0" w:color="auto"/>
              <w:left w:val="single" w:sz="4" w:space="0" w:color="auto"/>
              <w:bottom w:val="single" w:sz="4" w:space="0" w:color="auto"/>
              <w:right w:val="single" w:sz="4" w:space="0" w:color="auto"/>
            </w:tcBorders>
            <w:vAlign w:val="center"/>
          </w:tcPr>
          <w:p w14:paraId="6C1DFE09" w14:textId="77777777" w:rsidR="00A81617" w:rsidRPr="008D467F" w:rsidRDefault="00A81617" w:rsidP="00DA0D33">
            <w:pPr>
              <w:jc w:val="center"/>
              <w:rPr>
                <w:b/>
              </w:rPr>
            </w:pPr>
            <w:r w:rsidRPr="008D467F">
              <w:rPr>
                <w:b/>
              </w:rPr>
              <w:t>Student ID #</w:t>
            </w:r>
          </w:p>
        </w:tc>
        <w:tc>
          <w:tcPr>
            <w:tcW w:w="2587" w:type="pct"/>
            <w:tcBorders>
              <w:top w:val="single" w:sz="4" w:space="0" w:color="auto"/>
              <w:left w:val="single" w:sz="4" w:space="0" w:color="auto"/>
              <w:bottom w:val="single" w:sz="4" w:space="0" w:color="auto"/>
              <w:right w:val="single" w:sz="4" w:space="0" w:color="auto"/>
            </w:tcBorders>
            <w:vAlign w:val="center"/>
          </w:tcPr>
          <w:p w14:paraId="55A77E6D" w14:textId="77777777" w:rsidR="00A81617" w:rsidRPr="008D467F" w:rsidRDefault="00A81617" w:rsidP="00DA0D33">
            <w:pPr>
              <w:jc w:val="center"/>
              <w:rPr>
                <w:b/>
              </w:rPr>
            </w:pPr>
            <w:r w:rsidRPr="008D467F">
              <w:rPr>
                <w:b/>
              </w:rPr>
              <w:t>Student Name</w:t>
            </w: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15AA0FD0" w14:textId="77777777" w:rsidR="00A81617" w:rsidRPr="008D467F" w:rsidRDefault="00A81617" w:rsidP="00DA0D33">
            <w:pPr>
              <w:jc w:val="center"/>
              <w:rPr>
                <w:b/>
              </w:rPr>
            </w:pPr>
            <w:r w:rsidRPr="008D467F">
              <w:rPr>
                <w:b/>
              </w:rPr>
              <w:t>Obtained Marks</w:t>
            </w:r>
          </w:p>
        </w:tc>
      </w:tr>
      <w:tr w:rsidR="00A81617" w:rsidRPr="008D467F" w14:paraId="608F368D"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41DB8B53" w14:textId="77777777" w:rsidR="00A81617" w:rsidRPr="008D467F" w:rsidRDefault="00A81617" w:rsidP="00DA0D33">
            <w:pPr>
              <w:jc w:val="center"/>
              <w:rPr>
                <w:b/>
              </w:rPr>
            </w:pPr>
            <w:r w:rsidRPr="008D467F">
              <w:rPr>
                <w:b/>
              </w:rPr>
              <w:t>1.</w:t>
            </w:r>
          </w:p>
        </w:tc>
        <w:tc>
          <w:tcPr>
            <w:tcW w:w="784" w:type="pct"/>
            <w:tcBorders>
              <w:top w:val="single" w:sz="4" w:space="0" w:color="auto"/>
              <w:left w:val="single" w:sz="4" w:space="0" w:color="auto"/>
              <w:bottom w:val="single" w:sz="4" w:space="0" w:color="auto"/>
              <w:right w:val="single" w:sz="4" w:space="0" w:color="auto"/>
            </w:tcBorders>
            <w:vAlign w:val="center"/>
          </w:tcPr>
          <w:p w14:paraId="1E7CCE2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34FDE106"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0AAE6CC3" w14:textId="77777777" w:rsidR="00A81617" w:rsidRPr="008D467F" w:rsidRDefault="00A81617" w:rsidP="00DA0D33">
            <w:pPr>
              <w:jc w:val="both"/>
              <w:rPr>
                <w:b/>
              </w:rPr>
            </w:pPr>
          </w:p>
        </w:tc>
      </w:tr>
      <w:tr w:rsidR="00A81617" w:rsidRPr="008D467F" w14:paraId="05B9D61C"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712CA486" w14:textId="77777777" w:rsidR="00A81617" w:rsidRPr="008D467F" w:rsidRDefault="00A81617" w:rsidP="00DA0D33">
            <w:pPr>
              <w:jc w:val="center"/>
              <w:rPr>
                <w:b/>
              </w:rPr>
            </w:pPr>
            <w:r w:rsidRPr="008D467F">
              <w:rPr>
                <w:b/>
              </w:rPr>
              <w:t>2.</w:t>
            </w:r>
          </w:p>
        </w:tc>
        <w:tc>
          <w:tcPr>
            <w:tcW w:w="784" w:type="pct"/>
            <w:tcBorders>
              <w:top w:val="single" w:sz="4" w:space="0" w:color="auto"/>
              <w:left w:val="single" w:sz="4" w:space="0" w:color="auto"/>
              <w:bottom w:val="single" w:sz="4" w:space="0" w:color="auto"/>
              <w:right w:val="single" w:sz="4" w:space="0" w:color="auto"/>
            </w:tcBorders>
            <w:vAlign w:val="center"/>
          </w:tcPr>
          <w:p w14:paraId="58B098B2"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09DED3C9"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446F87CE" w14:textId="77777777" w:rsidR="00A81617" w:rsidRPr="008D467F" w:rsidRDefault="00A81617" w:rsidP="00DA0D33">
            <w:pPr>
              <w:jc w:val="both"/>
              <w:rPr>
                <w:b/>
              </w:rPr>
            </w:pPr>
          </w:p>
        </w:tc>
      </w:tr>
      <w:tr w:rsidR="00A81617" w:rsidRPr="008D467F" w14:paraId="14E37327"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4557B5B5" w14:textId="77777777" w:rsidR="00A81617" w:rsidRPr="008D467F" w:rsidRDefault="00A81617" w:rsidP="00DA0D33">
            <w:pPr>
              <w:jc w:val="center"/>
              <w:rPr>
                <w:b/>
              </w:rPr>
            </w:pPr>
            <w:r w:rsidRPr="008D467F">
              <w:rPr>
                <w:b/>
              </w:rPr>
              <w:t>3.</w:t>
            </w:r>
          </w:p>
        </w:tc>
        <w:tc>
          <w:tcPr>
            <w:tcW w:w="784" w:type="pct"/>
            <w:tcBorders>
              <w:top w:val="single" w:sz="4" w:space="0" w:color="auto"/>
              <w:left w:val="single" w:sz="4" w:space="0" w:color="auto"/>
              <w:bottom w:val="single" w:sz="4" w:space="0" w:color="auto"/>
              <w:right w:val="single" w:sz="4" w:space="0" w:color="auto"/>
            </w:tcBorders>
            <w:vAlign w:val="center"/>
          </w:tcPr>
          <w:p w14:paraId="50E2A9CF"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29947DD"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6D669EB5" w14:textId="77777777" w:rsidR="00A81617" w:rsidRPr="008D467F" w:rsidRDefault="00A81617" w:rsidP="00DA0D33">
            <w:pPr>
              <w:jc w:val="both"/>
              <w:rPr>
                <w:b/>
              </w:rPr>
            </w:pPr>
          </w:p>
        </w:tc>
      </w:tr>
      <w:tr w:rsidR="00A81617" w:rsidRPr="008D467F" w14:paraId="6C2E1F15"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74C55A22" w14:textId="77777777" w:rsidR="00A81617" w:rsidRPr="008D467F" w:rsidRDefault="00A81617" w:rsidP="00DA0D33">
            <w:pPr>
              <w:jc w:val="center"/>
              <w:rPr>
                <w:b/>
              </w:rPr>
            </w:pPr>
            <w:r w:rsidRPr="008D467F">
              <w:rPr>
                <w:b/>
              </w:rPr>
              <w:t>4.</w:t>
            </w:r>
          </w:p>
        </w:tc>
        <w:tc>
          <w:tcPr>
            <w:tcW w:w="784" w:type="pct"/>
            <w:tcBorders>
              <w:top w:val="single" w:sz="4" w:space="0" w:color="auto"/>
              <w:left w:val="single" w:sz="4" w:space="0" w:color="auto"/>
              <w:bottom w:val="single" w:sz="4" w:space="0" w:color="auto"/>
              <w:right w:val="single" w:sz="4" w:space="0" w:color="auto"/>
            </w:tcBorders>
            <w:vAlign w:val="center"/>
          </w:tcPr>
          <w:p w14:paraId="521FC8AE"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8629EA4"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6A6CD4D7" w14:textId="77777777" w:rsidR="00A81617" w:rsidRPr="008D467F" w:rsidRDefault="00A81617" w:rsidP="00DA0D33">
            <w:pPr>
              <w:jc w:val="both"/>
              <w:rPr>
                <w:b/>
              </w:rPr>
            </w:pPr>
          </w:p>
        </w:tc>
      </w:tr>
      <w:tr w:rsidR="00A81617" w:rsidRPr="008D467F" w14:paraId="3961A072"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406B66CF" w14:textId="77777777" w:rsidR="00A81617" w:rsidRPr="008D467F" w:rsidRDefault="00A81617" w:rsidP="00DA0D33">
            <w:pPr>
              <w:jc w:val="center"/>
              <w:rPr>
                <w:b/>
              </w:rPr>
            </w:pPr>
            <w:r w:rsidRPr="008D467F">
              <w:rPr>
                <w:b/>
              </w:rPr>
              <w:t>5.</w:t>
            </w:r>
          </w:p>
        </w:tc>
        <w:tc>
          <w:tcPr>
            <w:tcW w:w="784" w:type="pct"/>
            <w:tcBorders>
              <w:top w:val="single" w:sz="4" w:space="0" w:color="auto"/>
              <w:left w:val="single" w:sz="4" w:space="0" w:color="auto"/>
              <w:bottom w:val="single" w:sz="4" w:space="0" w:color="auto"/>
              <w:right w:val="single" w:sz="4" w:space="0" w:color="auto"/>
            </w:tcBorders>
            <w:vAlign w:val="center"/>
          </w:tcPr>
          <w:p w14:paraId="7353E88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0CF210"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0CAF3A70" w14:textId="77777777" w:rsidR="00A81617" w:rsidRPr="008D467F" w:rsidRDefault="00A81617" w:rsidP="00DA0D33">
            <w:pPr>
              <w:jc w:val="both"/>
              <w:rPr>
                <w:b/>
              </w:rPr>
            </w:pPr>
          </w:p>
        </w:tc>
      </w:tr>
      <w:tr w:rsidR="00A81617" w:rsidRPr="008D467F" w14:paraId="5B5D98F3"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7155135F" w14:textId="77777777" w:rsidR="00A81617" w:rsidRPr="008D467F" w:rsidRDefault="00A81617" w:rsidP="00DA0D33">
            <w:pPr>
              <w:jc w:val="center"/>
              <w:rPr>
                <w:b/>
              </w:rPr>
            </w:pPr>
            <w:r w:rsidRPr="008D467F">
              <w:rPr>
                <w:b/>
              </w:rPr>
              <w:t>6.</w:t>
            </w:r>
          </w:p>
        </w:tc>
        <w:tc>
          <w:tcPr>
            <w:tcW w:w="784" w:type="pct"/>
            <w:tcBorders>
              <w:top w:val="single" w:sz="4" w:space="0" w:color="auto"/>
              <w:left w:val="single" w:sz="4" w:space="0" w:color="auto"/>
              <w:bottom w:val="single" w:sz="4" w:space="0" w:color="auto"/>
              <w:right w:val="single" w:sz="4" w:space="0" w:color="auto"/>
            </w:tcBorders>
            <w:vAlign w:val="center"/>
          </w:tcPr>
          <w:p w14:paraId="67D51B2C"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8043F8" w14:textId="77777777" w:rsidR="00A81617" w:rsidRPr="008D467F" w:rsidRDefault="00A81617"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54BC6AE4" w14:textId="77777777" w:rsidR="00A81617" w:rsidRPr="008D467F" w:rsidRDefault="00A81617" w:rsidP="00DA0D33">
            <w:pPr>
              <w:jc w:val="both"/>
              <w:rPr>
                <w:b/>
              </w:rPr>
            </w:pPr>
          </w:p>
        </w:tc>
      </w:tr>
      <w:tr w:rsidR="006B232F" w:rsidRPr="008D467F" w14:paraId="4B22875B"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7D41EA83" w14:textId="19F711F5" w:rsidR="006B232F" w:rsidRPr="008D467F" w:rsidRDefault="006B232F" w:rsidP="00DA0D33">
            <w:pPr>
              <w:jc w:val="center"/>
              <w:rPr>
                <w:b/>
              </w:rPr>
            </w:pPr>
            <w:r>
              <w:rPr>
                <w:b/>
              </w:rPr>
              <w:t>7.</w:t>
            </w:r>
          </w:p>
        </w:tc>
        <w:tc>
          <w:tcPr>
            <w:tcW w:w="784" w:type="pct"/>
            <w:tcBorders>
              <w:top w:val="single" w:sz="4" w:space="0" w:color="auto"/>
              <w:left w:val="single" w:sz="4" w:space="0" w:color="auto"/>
              <w:bottom w:val="single" w:sz="4" w:space="0" w:color="auto"/>
              <w:right w:val="single" w:sz="4" w:space="0" w:color="auto"/>
            </w:tcBorders>
            <w:vAlign w:val="center"/>
          </w:tcPr>
          <w:p w14:paraId="64CE9E2C" w14:textId="77777777" w:rsidR="006B232F" w:rsidRPr="008D467F" w:rsidRDefault="006B232F"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6596DE1E" w14:textId="77777777" w:rsidR="006B232F" w:rsidRPr="008D467F" w:rsidRDefault="006B232F"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67D40075" w14:textId="77777777" w:rsidR="006B232F" w:rsidRPr="008D467F" w:rsidRDefault="006B232F" w:rsidP="00DA0D33">
            <w:pPr>
              <w:jc w:val="both"/>
              <w:rPr>
                <w:b/>
              </w:rPr>
            </w:pPr>
          </w:p>
        </w:tc>
      </w:tr>
      <w:tr w:rsidR="006B232F" w:rsidRPr="008D467F" w14:paraId="65367476" w14:textId="77777777" w:rsidTr="00376B4A">
        <w:trPr>
          <w:trHeight w:val="291"/>
          <w:jc w:val="center"/>
        </w:trPr>
        <w:tc>
          <w:tcPr>
            <w:tcW w:w="250" w:type="pct"/>
            <w:tcBorders>
              <w:top w:val="single" w:sz="4" w:space="0" w:color="auto"/>
              <w:left w:val="single" w:sz="4" w:space="0" w:color="auto"/>
              <w:bottom w:val="single" w:sz="4" w:space="0" w:color="auto"/>
              <w:right w:val="single" w:sz="4" w:space="0" w:color="auto"/>
            </w:tcBorders>
            <w:vAlign w:val="center"/>
          </w:tcPr>
          <w:p w14:paraId="051F0928" w14:textId="4E5798D3" w:rsidR="006B232F" w:rsidRPr="008D467F" w:rsidRDefault="006B232F" w:rsidP="00DA0D33">
            <w:pPr>
              <w:jc w:val="center"/>
              <w:rPr>
                <w:b/>
              </w:rPr>
            </w:pPr>
            <w:r>
              <w:rPr>
                <w:b/>
              </w:rPr>
              <w:t>8.</w:t>
            </w:r>
          </w:p>
        </w:tc>
        <w:tc>
          <w:tcPr>
            <w:tcW w:w="784" w:type="pct"/>
            <w:tcBorders>
              <w:top w:val="single" w:sz="4" w:space="0" w:color="auto"/>
              <w:left w:val="single" w:sz="4" w:space="0" w:color="auto"/>
              <w:bottom w:val="single" w:sz="4" w:space="0" w:color="auto"/>
              <w:right w:val="single" w:sz="4" w:space="0" w:color="auto"/>
            </w:tcBorders>
            <w:vAlign w:val="center"/>
          </w:tcPr>
          <w:p w14:paraId="12AEE76D" w14:textId="77777777" w:rsidR="006B232F" w:rsidRPr="008D467F" w:rsidRDefault="006B232F"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5AF0F44C" w14:textId="77777777" w:rsidR="006B232F" w:rsidRPr="008D467F" w:rsidRDefault="006B232F" w:rsidP="00DA0D33">
            <w:pPr>
              <w:jc w:val="both"/>
              <w:rPr>
                <w:b/>
              </w:rPr>
            </w:pPr>
          </w:p>
        </w:tc>
        <w:tc>
          <w:tcPr>
            <w:tcW w:w="1379" w:type="pct"/>
            <w:gridSpan w:val="3"/>
            <w:tcBorders>
              <w:top w:val="single" w:sz="4" w:space="0" w:color="auto"/>
              <w:left w:val="single" w:sz="4" w:space="0" w:color="auto"/>
              <w:bottom w:val="single" w:sz="4" w:space="0" w:color="auto"/>
              <w:right w:val="single" w:sz="4" w:space="0" w:color="auto"/>
            </w:tcBorders>
            <w:vAlign w:val="center"/>
          </w:tcPr>
          <w:p w14:paraId="68D8EE2F" w14:textId="77777777" w:rsidR="006B232F" w:rsidRPr="008D467F" w:rsidRDefault="006B232F" w:rsidP="00DA0D33">
            <w:pPr>
              <w:jc w:val="both"/>
              <w:rPr>
                <w:b/>
              </w:rPr>
            </w:pPr>
          </w:p>
        </w:tc>
      </w:tr>
    </w:tbl>
    <w:p w14:paraId="30C1803D" w14:textId="37541160" w:rsidR="00A81617" w:rsidRDefault="00A81617" w:rsidP="00A81617">
      <w:pPr>
        <w:rPr>
          <w:sz w:val="22"/>
        </w:rPr>
      </w:pPr>
    </w:p>
    <w:p w14:paraId="0A617576"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EA1B4B" w:rsidRPr="00EA1B4B" w14:paraId="789BCFAB" w14:textId="77777777" w:rsidTr="004D7644">
        <w:trPr>
          <w:trHeight w:val="432"/>
        </w:trPr>
        <w:tc>
          <w:tcPr>
            <w:tcW w:w="667" w:type="dxa"/>
            <w:shd w:val="clear" w:color="auto" w:fill="auto"/>
            <w:vAlign w:val="center"/>
          </w:tcPr>
          <w:p w14:paraId="57E3E66A" w14:textId="77777777" w:rsidR="00A81617" w:rsidRPr="00EA1B4B" w:rsidRDefault="00A81617" w:rsidP="00A81617">
            <w:pPr>
              <w:jc w:val="center"/>
              <w:rPr>
                <w:b/>
                <w:bCs/>
                <w:sz w:val="22"/>
              </w:rPr>
            </w:pPr>
            <w:r w:rsidRPr="00EA1B4B">
              <w:rPr>
                <w:b/>
                <w:bCs/>
                <w:sz w:val="22"/>
              </w:rPr>
              <w:t>COs</w:t>
            </w:r>
          </w:p>
        </w:tc>
        <w:tc>
          <w:tcPr>
            <w:tcW w:w="6803" w:type="dxa"/>
            <w:shd w:val="clear" w:color="auto" w:fill="auto"/>
            <w:vAlign w:val="center"/>
          </w:tcPr>
          <w:p w14:paraId="5D0B5356" w14:textId="5F948EDB" w:rsidR="00A81617" w:rsidRPr="00EA1B4B" w:rsidRDefault="00D859C5" w:rsidP="00D859C5">
            <w:pPr>
              <w:jc w:val="center"/>
              <w:rPr>
                <w:b/>
                <w:bCs/>
                <w:sz w:val="22"/>
              </w:rPr>
            </w:pPr>
            <w:r w:rsidRPr="00EA1B4B">
              <w:rPr>
                <w:b/>
                <w:bCs/>
                <w:sz w:val="22"/>
              </w:rPr>
              <w:t>CO Statement</w:t>
            </w:r>
          </w:p>
        </w:tc>
        <w:tc>
          <w:tcPr>
            <w:tcW w:w="1380" w:type="dxa"/>
            <w:vAlign w:val="center"/>
          </w:tcPr>
          <w:p w14:paraId="6BAD64D0" w14:textId="59FE18FB" w:rsidR="00A81617" w:rsidRPr="00EA1B4B" w:rsidRDefault="00A81617" w:rsidP="00A81617">
            <w:pPr>
              <w:jc w:val="center"/>
              <w:rPr>
                <w:b/>
                <w:bCs/>
                <w:sz w:val="22"/>
              </w:rPr>
            </w:pPr>
            <w:r w:rsidRPr="00EA1B4B">
              <w:rPr>
                <w:b/>
                <w:bCs/>
                <w:sz w:val="22"/>
              </w:rPr>
              <w:t>Assessment Materials</w:t>
            </w:r>
          </w:p>
        </w:tc>
        <w:tc>
          <w:tcPr>
            <w:tcW w:w="852" w:type="dxa"/>
            <w:shd w:val="clear" w:color="auto" w:fill="auto"/>
            <w:vAlign w:val="center"/>
          </w:tcPr>
          <w:p w14:paraId="1688FA7D" w14:textId="28554E66" w:rsidR="00A81617" w:rsidRPr="00EA1B4B" w:rsidRDefault="00A81617" w:rsidP="00A81617">
            <w:pPr>
              <w:jc w:val="center"/>
              <w:rPr>
                <w:b/>
                <w:bCs/>
                <w:sz w:val="22"/>
              </w:rPr>
            </w:pPr>
            <w:r w:rsidRPr="00EA1B4B">
              <w:rPr>
                <w:b/>
                <w:bCs/>
                <w:sz w:val="22"/>
              </w:rPr>
              <w:t>POIs</w:t>
            </w:r>
          </w:p>
        </w:tc>
        <w:tc>
          <w:tcPr>
            <w:tcW w:w="738" w:type="dxa"/>
            <w:shd w:val="clear" w:color="auto" w:fill="auto"/>
            <w:vAlign w:val="center"/>
          </w:tcPr>
          <w:p w14:paraId="1FFE44A2" w14:textId="77777777" w:rsidR="00A81617" w:rsidRPr="00EA1B4B" w:rsidRDefault="00A81617" w:rsidP="00A81617">
            <w:pPr>
              <w:jc w:val="center"/>
              <w:rPr>
                <w:b/>
                <w:bCs/>
                <w:sz w:val="22"/>
              </w:rPr>
            </w:pPr>
            <w:r w:rsidRPr="00EA1B4B">
              <w:rPr>
                <w:b/>
                <w:bCs/>
                <w:sz w:val="22"/>
              </w:rPr>
              <w:t>Marks</w:t>
            </w:r>
          </w:p>
        </w:tc>
      </w:tr>
      <w:tr w:rsidR="00EA1B4B" w:rsidRPr="00EA1B4B" w14:paraId="07A8A658" w14:textId="77777777" w:rsidTr="008D467F">
        <w:trPr>
          <w:trHeight w:val="864"/>
        </w:trPr>
        <w:tc>
          <w:tcPr>
            <w:tcW w:w="667" w:type="dxa"/>
            <w:shd w:val="clear" w:color="auto" w:fill="auto"/>
            <w:vAlign w:val="center"/>
          </w:tcPr>
          <w:p w14:paraId="0C7AC4A4" w14:textId="77777777" w:rsidR="00A81617" w:rsidRPr="00EA1B4B" w:rsidRDefault="00A81617" w:rsidP="00A81617">
            <w:pPr>
              <w:jc w:val="center"/>
              <w:rPr>
                <w:sz w:val="22"/>
              </w:rPr>
            </w:pPr>
            <w:r w:rsidRPr="00EA1B4B">
              <w:rPr>
                <w:sz w:val="22"/>
              </w:rPr>
              <w:t>CO1</w:t>
            </w:r>
          </w:p>
        </w:tc>
        <w:tc>
          <w:tcPr>
            <w:tcW w:w="6803" w:type="dxa"/>
            <w:shd w:val="clear" w:color="auto" w:fill="auto"/>
            <w:vAlign w:val="center"/>
          </w:tcPr>
          <w:p w14:paraId="5CD6823F" w14:textId="0616AA44" w:rsidR="00A81617" w:rsidRPr="00EA1B4B" w:rsidRDefault="00A81617" w:rsidP="00A81617">
            <w:pPr>
              <w:rPr>
                <w:i/>
                <w:sz w:val="22"/>
              </w:rPr>
            </w:pPr>
            <w:r w:rsidRPr="00EA1B4B">
              <w:rPr>
                <w:i/>
                <w:sz w:val="22"/>
              </w:rPr>
              <w:t>Simulate laboratory experiments using microcontrollers, sensors, actuators switches, display devices, etc., and a suitable simulator related to the fields of electrical and electronic engineering.</w:t>
            </w:r>
          </w:p>
        </w:tc>
        <w:tc>
          <w:tcPr>
            <w:tcW w:w="1380" w:type="dxa"/>
            <w:vAlign w:val="center"/>
          </w:tcPr>
          <w:p w14:paraId="2D6DAF21" w14:textId="041135D8" w:rsidR="00A81617" w:rsidRPr="00EA1B4B" w:rsidRDefault="00A81617" w:rsidP="00A81617">
            <w:pPr>
              <w:jc w:val="center"/>
              <w:rPr>
                <w:bCs/>
                <w:sz w:val="22"/>
              </w:rPr>
            </w:pPr>
            <w:r w:rsidRPr="00EA1B4B">
              <w:rPr>
                <w:sz w:val="22"/>
              </w:rPr>
              <w:t>Open Ended Laboratory Report</w:t>
            </w:r>
          </w:p>
        </w:tc>
        <w:tc>
          <w:tcPr>
            <w:tcW w:w="852" w:type="dxa"/>
            <w:shd w:val="clear" w:color="auto" w:fill="auto"/>
            <w:vAlign w:val="center"/>
          </w:tcPr>
          <w:p w14:paraId="2C4F8D58" w14:textId="76015D85" w:rsidR="00A81617" w:rsidRPr="00EA1B4B" w:rsidRDefault="00A81617" w:rsidP="00A81617">
            <w:pPr>
              <w:jc w:val="center"/>
              <w:rPr>
                <w:bCs/>
                <w:sz w:val="22"/>
              </w:rPr>
            </w:pPr>
            <w:r w:rsidRPr="00EA1B4B">
              <w:rPr>
                <w:bCs/>
                <w:sz w:val="22"/>
              </w:rPr>
              <w:t>P.e.2.P4</w:t>
            </w:r>
          </w:p>
        </w:tc>
        <w:tc>
          <w:tcPr>
            <w:tcW w:w="738" w:type="dxa"/>
            <w:shd w:val="clear" w:color="auto" w:fill="auto"/>
            <w:vAlign w:val="center"/>
          </w:tcPr>
          <w:p w14:paraId="02EE3660" w14:textId="6824FABF" w:rsidR="00A81617" w:rsidRPr="00EA1B4B" w:rsidRDefault="00D859C5" w:rsidP="00A81617">
            <w:pPr>
              <w:jc w:val="center"/>
              <w:rPr>
                <w:bCs/>
                <w:sz w:val="22"/>
              </w:rPr>
            </w:pPr>
            <w:r w:rsidRPr="00EA1B4B">
              <w:rPr>
                <w:bCs/>
                <w:sz w:val="22"/>
              </w:rPr>
              <w:t>10</w:t>
            </w:r>
          </w:p>
        </w:tc>
      </w:tr>
    </w:tbl>
    <w:p w14:paraId="6C022A8D" w14:textId="77777777" w:rsidR="00A81617" w:rsidRPr="00EA1B4B" w:rsidRDefault="00A81617" w:rsidP="00A81617">
      <w:pPr>
        <w:rPr>
          <w:bCs/>
          <w:sz w:val="22"/>
        </w:rPr>
      </w:pPr>
    </w:p>
    <w:p w14:paraId="2A2756FB"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0"/>
        <w:gridCol w:w="1620"/>
        <w:gridCol w:w="1620"/>
        <w:gridCol w:w="1620"/>
        <w:gridCol w:w="1710"/>
        <w:gridCol w:w="1620"/>
        <w:gridCol w:w="900"/>
        <w:gridCol w:w="720"/>
      </w:tblGrid>
      <w:tr w:rsidR="00A81617" w:rsidRPr="004D2CA6" w14:paraId="47808EDD" w14:textId="77777777" w:rsidTr="008D467F">
        <w:trPr>
          <w:trHeight w:val="318"/>
        </w:trPr>
        <w:tc>
          <w:tcPr>
            <w:tcW w:w="990" w:type="dxa"/>
            <w:shd w:val="clear" w:color="auto" w:fill="auto"/>
            <w:noWrap/>
            <w:vAlign w:val="center"/>
            <w:hideMark/>
          </w:tcPr>
          <w:p w14:paraId="424097CD" w14:textId="77777777" w:rsidR="00A81617" w:rsidRPr="00D859C5" w:rsidRDefault="00A81617" w:rsidP="00DA0D33">
            <w:pPr>
              <w:jc w:val="center"/>
              <w:rPr>
                <w:b/>
                <w:color w:val="000000"/>
                <w:sz w:val="18"/>
                <w:szCs w:val="18"/>
              </w:rPr>
            </w:pPr>
            <w:r w:rsidRPr="00D859C5">
              <w:rPr>
                <w:b/>
                <w:color w:val="000000"/>
                <w:sz w:val="18"/>
                <w:szCs w:val="18"/>
              </w:rPr>
              <w:t>COs-POIs</w:t>
            </w:r>
          </w:p>
        </w:tc>
        <w:tc>
          <w:tcPr>
            <w:tcW w:w="1620" w:type="dxa"/>
            <w:shd w:val="clear" w:color="auto" w:fill="2F5496"/>
            <w:vAlign w:val="center"/>
          </w:tcPr>
          <w:p w14:paraId="430C6B4A" w14:textId="77777777" w:rsidR="00A81617" w:rsidRPr="004D2CA6" w:rsidRDefault="00A81617" w:rsidP="00DA0D33">
            <w:pPr>
              <w:jc w:val="center"/>
              <w:rPr>
                <w:color w:val="FFFFFF"/>
                <w:sz w:val="18"/>
                <w:szCs w:val="18"/>
              </w:rPr>
            </w:pPr>
            <w:r w:rsidRPr="004D2CA6">
              <w:rPr>
                <w:color w:val="FFFFFF"/>
                <w:sz w:val="18"/>
                <w:szCs w:val="18"/>
              </w:rPr>
              <w:t>Excellent</w:t>
            </w:r>
          </w:p>
          <w:p w14:paraId="4E7CCB3A" w14:textId="766396D3"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9-10</w:t>
            </w:r>
            <w:r w:rsidRPr="004D2CA6">
              <w:rPr>
                <w:color w:val="FFFFFF"/>
                <w:sz w:val="18"/>
                <w:szCs w:val="18"/>
              </w:rPr>
              <w:t>]</w:t>
            </w:r>
          </w:p>
        </w:tc>
        <w:tc>
          <w:tcPr>
            <w:tcW w:w="1620" w:type="dxa"/>
            <w:shd w:val="clear" w:color="000000" w:fill="2F5496"/>
            <w:noWrap/>
            <w:vAlign w:val="center"/>
            <w:hideMark/>
          </w:tcPr>
          <w:p w14:paraId="248D45A4" w14:textId="77777777" w:rsidR="00A81617" w:rsidRPr="004D2CA6" w:rsidRDefault="00A81617" w:rsidP="00DA0D33">
            <w:pPr>
              <w:jc w:val="center"/>
              <w:rPr>
                <w:color w:val="FFFFFF"/>
                <w:sz w:val="18"/>
                <w:szCs w:val="18"/>
              </w:rPr>
            </w:pPr>
            <w:r w:rsidRPr="004D2CA6">
              <w:rPr>
                <w:color w:val="FFFFFF"/>
                <w:sz w:val="18"/>
                <w:szCs w:val="18"/>
              </w:rPr>
              <w:t>Proficient</w:t>
            </w:r>
          </w:p>
          <w:p w14:paraId="5AB568B0" w14:textId="5FD616A1"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7-8</w:t>
            </w:r>
            <w:r w:rsidRPr="004D2CA6">
              <w:rPr>
                <w:color w:val="FFFFFF"/>
                <w:sz w:val="18"/>
                <w:szCs w:val="18"/>
              </w:rPr>
              <w:t>]</w:t>
            </w:r>
          </w:p>
        </w:tc>
        <w:tc>
          <w:tcPr>
            <w:tcW w:w="1620" w:type="dxa"/>
            <w:shd w:val="clear" w:color="000000" w:fill="2F5496"/>
            <w:noWrap/>
            <w:vAlign w:val="center"/>
            <w:hideMark/>
          </w:tcPr>
          <w:p w14:paraId="7C7E060B" w14:textId="77777777" w:rsidR="00A81617" w:rsidRPr="004D2CA6" w:rsidRDefault="00A81617" w:rsidP="00DA0D33">
            <w:pPr>
              <w:jc w:val="center"/>
              <w:rPr>
                <w:color w:val="FFFFFF"/>
                <w:sz w:val="18"/>
                <w:szCs w:val="18"/>
              </w:rPr>
            </w:pPr>
            <w:r w:rsidRPr="004D2CA6">
              <w:rPr>
                <w:color w:val="FFFFFF"/>
                <w:sz w:val="18"/>
                <w:szCs w:val="18"/>
              </w:rPr>
              <w:t>Good</w:t>
            </w:r>
          </w:p>
          <w:p w14:paraId="09BAD999" w14:textId="7F7DE4AF"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5-6</w:t>
            </w:r>
            <w:r w:rsidRPr="004D2CA6">
              <w:rPr>
                <w:color w:val="FFFFFF"/>
                <w:sz w:val="18"/>
                <w:szCs w:val="18"/>
              </w:rPr>
              <w:t>]</w:t>
            </w:r>
          </w:p>
        </w:tc>
        <w:tc>
          <w:tcPr>
            <w:tcW w:w="1710" w:type="dxa"/>
            <w:shd w:val="clear" w:color="000000" w:fill="2F5496"/>
            <w:noWrap/>
            <w:vAlign w:val="center"/>
            <w:hideMark/>
          </w:tcPr>
          <w:p w14:paraId="603A70F6" w14:textId="77777777" w:rsidR="00A81617" w:rsidRPr="004D2CA6" w:rsidRDefault="00A81617" w:rsidP="00DA0D33">
            <w:pPr>
              <w:jc w:val="center"/>
              <w:rPr>
                <w:color w:val="FFFFFF"/>
                <w:sz w:val="18"/>
                <w:szCs w:val="18"/>
              </w:rPr>
            </w:pPr>
            <w:r w:rsidRPr="004D2CA6">
              <w:rPr>
                <w:color w:val="FFFFFF"/>
                <w:sz w:val="18"/>
                <w:szCs w:val="18"/>
              </w:rPr>
              <w:t>Acceptable</w:t>
            </w:r>
          </w:p>
          <w:p w14:paraId="3D0C77EA" w14:textId="023A574A" w:rsidR="00A81617" w:rsidRPr="004D2CA6" w:rsidRDefault="00D859C5" w:rsidP="00DA0D33">
            <w:pPr>
              <w:jc w:val="center"/>
              <w:rPr>
                <w:color w:val="FFFFFF"/>
                <w:sz w:val="18"/>
                <w:szCs w:val="18"/>
              </w:rPr>
            </w:pPr>
            <w:r>
              <w:rPr>
                <w:color w:val="FFFFFF"/>
                <w:sz w:val="18"/>
                <w:szCs w:val="18"/>
              </w:rPr>
              <w:t>[3-4</w:t>
            </w:r>
            <w:r w:rsidR="00A81617" w:rsidRPr="004D2CA6">
              <w:rPr>
                <w:color w:val="FFFFFF"/>
                <w:sz w:val="18"/>
                <w:szCs w:val="18"/>
              </w:rPr>
              <w:t>]</w:t>
            </w:r>
          </w:p>
        </w:tc>
        <w:tc>
          <w:tcPr>
            <w:tcW w:w="1620" w:type="dxa"/>
            <w:shd w:val="clear" w:color="000000" w:fill="2F5496"/>
            <w:vAlign w:val="center"/>
          </w:tcPr>
          <w:p w14:paraId="22613117" w14:textId="77777777" w:rsidR="00A81617" w:rsidRPr="004D2CA6" w:rsidRDefault="00A81617" w:rsidP="00DA0D33">
            <w:pPr>
              <w:jc w:val="center"/>
              <w:rPr>
                <w:color w:val="FFFFFF"/>
                <w:sz w:val="18"/>
                <w:szCs w:val="18"/>
              </w:rPr>
            </w:pPr>
            <w:r w:rsidRPr="004D2CA6">
              <w:rPr>
                <w:color w:val="FFFFFF"/>
                <w:sz w:val="18"/>
                <w:szCs w:val="18"/>
              </w:rPr>
              <w:t>Unacceptable</w:t>
            </w:r>
          </w:p>
          <w:p w14:paraId="05A4F41C" w14:textId="3AB19E78" w:rsidR="00A81617" w:rsidRPr="004D2CA6" w:rsidRDefault="00A81617" w:rsidP="00DA0D33">
            <w:pPr>
              <w:jc w:val="center"/>
              <w:rPr>
                <w:color w:val="FFFFFF"/>
                <w:sz w:val="18"/>
                <w:szCs w:val="18"/>
              </w:rPr>
            </w:pPr>
            <w:r w:rsidRPr="004D2CA6">
              <w:rPr>
                <w:color w:val="FFFFFF"/>
                <w:sz w:val="18"/>
                <w:szCs w:val="18"/>
              </w:rPr>
              <w:t>[1</w:t>
            </w:r>
            <w:r w:rsidR="00D859C5">
              <w:rPr>
                <w:color w:val="FFFFFF"/>
                <w:sz w:val="18"/>
                <w:szCs w:val="18"/>
              </w:rPr>
              <w:t>-2</w:t>
            </w:r>
            <w:r w:rsidRPr="004D2CA6">
              <w:rPr>
                <w:color w:val="FFFFFF"/>
                <w:sz w:val="18"/>
                <w:szCs w:val="18"/>
              </w:rPr>
              <w:t>]</w:t>
            </w:r>
          </w:p>
        </w:tc>
        <w:tc>
          <w:tcPr>
            <w:tcW w:w="900" w:type="dxa"/>
            <w:shd w:val="clear" w:color="000000" w:fill="2F5496"/>
            <w:noWrap/>
            <w:vAlign w:val="center"/>
            <w:hideMark/>
          </w:tcPr>
          <w:p w14:paraId="243584DB" w14:textId="77777777" w:rsidR="00A81617" w:rsidRPr="004D2CA6" w:rsidRDefault="00A81617" w:rsidP="00DA0D33">
            <w:pPr>
              <w:jc w:val="center"/>
              <w:rPr>
                <w:color w:val="FFFFFF"/>
                <w:sz w:val="18"/>
                <w:szCs w:val="18"/>
              </w:rPr>
            </w:pPr>
            <w:r w:rsidRPr="004D2CA6">
              <w:rPr>
                <w:color w:val="FFFFFF"/>
                <w:sz w:val="18"/>
                <w:szCs w:val="18"/>
              </w:rPr>
              <w:t>No Response</w:t>
            </w:r>
          </w:p>
          <w:p w14:paraId="34367F41" w14:textId="77777777" w:rsidR="00A81617" w:rsidRPr="004D2CA6" w:rsidRDefault="00A81617" w:rsidP="00DA0D33">
            <w:pPr>
              <w:jc w:val="center"/>
              <w:rPr>
                <w:color w:val="FFFFFF"/>
                <w:sz w:val="18"/>
                <w:szCs w:val="18"/>
              </w:rPr>
            </w:pPr>
            <w:r w:rsidRPr="004D2CA6">
              <w:rPr>
                <w:color w:val="FFFFFF"/>
                <w:sz w:val="18"/>
                <w:szCs w:val="18"/>
              </w:rPr>
              <w:t>[0]</w:t>
            </w:r>
          </w:p>
        </w:tc>
        <w:tc>
          <w:tcPr>
            <w:tcW w:w="720" w:type="dxa"/>
            <w:shd w:val="clear" w:color="000000" w:fill="2F5496"/>
            <w:noWrap/>
            <w:vAlign w:val="center"/>
            <w:hideMark/>
          </w:tcPr>
          <w:p w14:paraId="29BCB536" w14:textId="77777777" w:rsidR="00A81617" w:rsidRPr="004D2CA6" w:rsidRDefault="00A81617" w:rsidP="00DA0D33">
            <w:pPr>
              <w:jc w:val="center"/>
              <w:rPr>
                <w:color w:val="FFFFFF"/>
                <w:sz w:val="18"/>
                <w:szCs w:val="18"/>
              </w:rPr>
            </w:pPr>
            <w:r w:rsidRPr="004D2CA6">
              <w:rPr>
                <w:color w:val="FFFFFF"/>
                <w:sz w:val="18"/>
                <w:szCs w:val="18"/>
              </w:rPr>
              <w:t>Secured Marks</w:t>
            </w:r>
          </w:p>
        </w:tc>
      </w:tr>
      <w:tr w:rsidR="00A81617" w:rsidRPr="004D2CA6" w14:paraId="3CA43D47" w14:textId="77777777" w:rsidTr="008D467F">
        <w:trPr>
          <w:trHeight w:val="1913"/>
        </w:trPr>
        <w:tc>
          <w:tcPr>
            <w:tcW w:w="990" w:type="dxa"/>
            <w:shd w:val="clear" w:color="auto" w:fill="auto"/>
            <w:vAlign w:val="center"/>
            <w:hideMark/>
          </w:tcPr>
          <w:p w14:paraId="29F5A19B" w14:textId="77777777" w:rsidR="00A81617" w:rsidRPr="004D2CA6" w:rsidRDefault="00A81617" w:rsidP="00DA0D33">
            <w:pPr>
              <w:jc w:val="center"/>
              <w:rPr>
                <w:b/>
                <w:bCs/>
                <w:color w:val="000000"/>
                <w:sz w:val="18"/>
                <w:szCs w:val="18"/>
              </w:rPr>
            </w:pPr>
            <w:r w:rsidRPr="004D2CA6">
              <w:rPr>
                <w:b/>
                <w:bCs/>
                <w:color w:val="000000"/>
                <w:sz w:val="18"/>
                <w:szCs w:val="18"/>
              </w:rPr>
              <w:t>CO</w:t>
            </w:r>
            <w:r>
              <w:rPr>
                <w:b/>
                <w:bCs/>
                <w:color w:val="000000"/>
                <w:sz w:val="18"/>
                <w:szCs w:val="18"/>
              </w:rPr>
              <w:t>1</w:t>
            </w:r>
          </w:p>
          <w:p w14:paraId="4F4591AC" w14:textId="77777777" w:rsidR="00A81617" w:rsidRPr="004D2CA6" w:rsidRDefault="00A81617" w:rsidP="00DA0D33">
            <w:pPr>
              <w:jc w:val="center"/>
              <w:rPr>
                <w:b/>
                <w:bCs/>
                <w:color w:val="000000"/>
                <w:sz w:val="18"/>
                <w:szCs w:val="18"/>
              </w:rPr>
            </w:pPr>
            <w:r w:rsidRPr="001D382D">
              <w:rPr>
                <w:b/>
                <w:bCs/>
                <w:color w:val="000000"/>
                <w:sz w:val="18"/>
                <w:szCs w:val="18"/>
              </w:rPr>
              <w:t>P.e.2.P4</w:t>
            </w:r>
          </w:p>
        </w:tc>
        <w:tc>
          <w:tcPr>
            <w:tcW w:w="1620" w:type="dxa"/>
            <w:vAlign w:val="center"/>
          </w:tcPr>
          <w:p w14:paraId="3AF24F92"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combining all input patterns with several outcomes</w:t>
            </w:r>
            <w:r w:rsidRPr="004D2CA6">
              <w:rPr>
                <w:color w:val="000000"/>
                <w:sz w:val="18"/>
                <w:szCs w:val="18"/>
              </w:rPr>
              <w:t>.</w:t>
            </w:r>
          </w:p>
        </w:tc>
        <w:tc>
          <w:tcPr>
            <w:tcW w:w="1620" w:type="dxa"/>
            <w:shd w:val="clear" w:color="auto" w:fill="auto"/>
            <w:vAlign w:val="center"/>
          </w:tcPr>
          <w:p w14:paraId="7CE376F1"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with some outcomes and limited input patterns</w:t>
            </w:r>
            <w:r w:rsidRPr="004D2CA6">
              <w:rPr>
                <w:color w:val="000000"/>
                <w:sz w:val="18"/>
                <w:szCs w:val="18"/>
              </w:rPr>
              <w:t>.</w:t>
            </w:r>
          </w:p>
        </w:tc>
        <w:tc>
          <w:tcPr>
            <w:tcW w:w="1620" w:type="dxa"/>
            <w:shd w:val="clear" w:color="auto" w:fill="auto"/>
            <w:vAlign w:val="center"/>
          </w:tcPr>
          <w:p w14:paraId="3D56F2C3"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some outcomes and input patterns</w:t>
            </w:r>
            <w:r w:rsidRPr="004D2CA6">
              <w:rPr>
                <w:color w:val="000000"/>
                <w:sz w:val="18"/>
                <w:szCs w:val="18"/>
              </w:rPr>
              <w:t>.</w:t>
            </w:r>
          </w:p>
        </w:tc>
        <w:tc>
          <w:tcPr>
            <w:tcW w:w="1710" w:type="dxa"/>
            <w:shd w:val="clear" w:color="auto" w:fill="auto"/>
            <w:vAlign w:val="center"/>
          </w:tcPr>
          <w:p w14:paraId="4BABFC61" w14:textId="77777777" w:rsidR="00A81617" w:rsidRPr="004D2CA6" w:rsidRDefault="00A81617" w:rsidP="00DA0D33">
            <w:pPr>
              <w:jc w:val="center"/>
              <w:rPr>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a few outcomes for a few patterns</w:t>
            </w:r>
            <w:r w:rsidRPr="004D2CA6">
              <w:rPr>
                <w:color w:val="000000"/>
                <w:sz w:val="18"/>
                <w:szCs w:val="18"/>
              </w:rPr>
              <w:t>.</w:t>
            </w:r>
          </w:p>
        </w:tc>
        <w:tc>
          <w:tcPr>
            <w:tcW w:w="1620" w:type="dxa"/>
            <w:vAlign w:val="center"/>
          </w:tcPr>
          <w:p w14:paraId="1FFDF167"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 and not for any pattern</w:t>
            </w:r>
            <w:r w:rsidRPr="004D2CA6">
              <w:rPr>
                <w:color w:val="000000"/>
                <w:sz w:val="18"/>
                <w:szCs w:val="18"/>
              </w:rPr>
              <w:t>.</w:t>
            </w:r>
          </w:p>
        </w:tc>
        <w:tc>
          <w:tcPr>
            <w:tcW w:w="900" w:type="dxa"/>
            <w:shd w:val="clear" w:color="auto" w:fill="auto"/>
            <w:vAlign w:val="center"/>
          </w:tcPr>
          <w:p w14:paraId="6C22BFED" w14:textId="77777777" w:rsidR="00A81617" w:rsidRPr="004D2CA6" w:rsidRDefault="00A81617" w:rsidP="00DA0D33">
            <w:pPr>
              <w:jc w:val="center"/>
              <w:rPr>
                <w:color w:val="000000"/>
                <w:sz w:val="18"/>
                <w:szCs w:val="18"/>
              </w:rPr>
            </w:pPr>
            <w:r w:rsidRPr="004D2CA6">
              <w:rPr>
                <w:color w:val="000000"/>
                <w:sz w:val="18"/>
                <w:szCs w:val="18"/>
              </w:rPr>
              <w:t xml:space="preserve">No </w:t>
            </w:r>
            <w:r>
              <w:rPr>
                <w:color w:val="000000"/>
                <w:sz w:val="18"/>
                <w:szCs w:val="18"/>
              </w:rPr>
              <w:t>r</w:t>
            </w:r>
            <w:r w:rsidRPr="004D2CA6">
              <w:rPr>
                <w:color w:val="000000"/>
                <w:sz w:val="18"/>
                <w:szCs w:val="18"/>
              </w:rPr>
              <w:t>esponse</w:t>
            </w:r>
            <w:r>
              <w:rPr>
                <w:color w:val="000000"/>
                <w:sz w:val="18"/>
                <w:szCs w:val="18"/>
              </w:rPr>
              <w:t>s at all</w:t>
            </w:r>
          </w:p>
        </w:tc>
        <w:tc>
          <w:tcPr>
            <w:tcW w:w="720" w:type="dxa"/>
            <w:shd w:val="clear" w:color="auto" w:fill="auto"/>
            <w:vAlign w:val="center"/>
          </w:tcPr>
          <w:p w14:paraId="0C29DA31" w14:textId="77777777" w:rsidR="00A81617" w:rsidRPr="004D2CA6" w:rsidRDefault="00A81617" w:rsidP="00DA0D33">
            <w:pPr>
              <w:jc w:val="center"/>
              <w:rPr>
                <w:color w:val="000000"/>
                <w:sz w:val="18"/>
                <w:szCs w:val="18"/>
              </w:rPr>
            </w:pPr>
          </w:p>
        </w:tc>
      </w:tr>
      <w:tr w:rsidR="00A81617" w:rsidRPr="004D2CA6" w14:paraId="4BAAD3BC" w14:textId="77777777" w:rsidTr="004D7644">
        <w:trPr>
          <w:trHeight w:val="288"/>
        </w:trPr>
        <w:tc>
          <w:tcPr>
            <w:tcW w:w="990" w:type="dxa"/>
            <w:shd w:val="clear" w:color="auto" w:fill="FFFFFF"/>
            <w:vAlign w:val="center"/>
          </w:tcPr>
          <w:p w14:paraId="03CF9E78" w14:textId="77777777" w:rsidR="00A81617" w:rsidRPr="004D2CA6" w:rsidRDefault="00A81617" w:rsidP="00DA0D33">
            <w:pPr>
              <w:jc w:val="center"/>
              <w:rPr>
                <w:b/>
                <w:bCs/>
                <w:color w:val="000000"/>
                <w:sz w:val="18"/>
                <w:szCs w:val="18"/>
              </w:rPr>
            </w:pPr>
            <w:r w:rsidRPr="004D2CA6">
              <w:rPr>
                <w:b/>
                <w:bCs/>
                <w:color w:val="000000"/>
                <w:sz w:val="18"/>
                <w:szCs w:val="18"/>
              </w:rPr>
              <w:t>Comments</w:t>
            </w:r>
          </w:p>
        </w:tc>
        <w:tc>
          <w:tcPr>
            <w:tcW w:w="6570" w:type="dxa"/>
            <w:gridSpan w:val="4"/>
            <w:shd w:val="clear" w:color="auto" w:fill="FFFFFF"/>
            <w:vAlign w:val="center"/>
          </w:tcPr>
          <w:p w14:paraId="4EFF149F" w14:textId="77777777" w:rsidR="00A81617" w:rsidRPr="004D2CA6" w:rsidRDefault="00A81617" w:rsidP="00DA0D33">
            <w:pPr>
              <w:jc w:val="center"/>
              <w:rPr>
                <w:color w:val="000000"/>
                <w:sz w:val="18"/>
                <w:szCs w:val="18"/>
              </w:rPr>
            </w:pPr>
          </w:p>
        </w:tc>
        <w:tc>
          <w:tcPr>
            <w:tcW w:w="1620" w:type="dxa"/>
            <w:shd w:val="clear" w:color="auto" w:fill="FFFFFF"/>
            <w:vAlign w:val="center"/>
          </w:tcPr>
          <w:p w14:paraId="2AC6E5FD" w14:textId="33AFABD2" w:rsidR="00A81617" w:rsidRPr="004D2CA6" w:rsidRDefault="00D859C5" w:rsidP="00DA0D33">
            <w:pPr>
              <w:jc w:val="center"/>
              <w:rPr>
                <w:b/>
                <w:color w:val="000000"/>
                <w:sz w:val="18"/>
                <w:szCs w:val="18"/>
              </w:rPr>
            </w:pPr>
            <w:r>
              <w:rPr>
                <w:b/>
                <w:color w:val="000000"/>
                <w:sz w:val="18"/>
                <w:szCs w:val="18"/>
              </w:rPr>
              <w:t>Total marks (10</w:t>
            </w:r>
            <w:r w:rsidR="00A81617" w:rsidRPr="004D2CA6">
              <w:rPr>
                <w:b/>
                <w:color w:val="000000"/>
                <w:sz w:val="18"/>
                <w:szCs w:val="18"/>
              </w:rPr>
              <w:t>)</w:t>
            </w:r>
          </w:p>
        </w:tc>
        <w:tc>
          <w:tcPr>
            <w:tcW w:w="1620" w:type="dxa"/>
            <w:gridSpan w:val="2"/>
            <w:shd w:val="clear" w:color="auto" w:fill="FFFFFF"/>
            <w:vAlign w:val="center"/>
          </w:tcPr>
          <w:p w14:paraId="2B71E6AA" w14:textId="77777777" w:rsidR="00A81617" w:rsidRPr="004D2CA6" w:rsidRDefault="00A81617" w:rsidP="00DA0D33">
            <w:pPr>
              <w:jc w:val="center"/>
              <w:rPr>
                <w:b/>
                <w:color w:val="000000"/>
                <w:sz w:val="18"/>
                <w:szCs w:val="18"/>
              </w:rPr>
            </w:pPr>
          </w:p>
        </w:tc>
      </w:tr>
    </w:tbl>
    <w:p w14:paraId="2413E1BF" w14:textId="7F7F9D4C" w:rsidR="003E378B" w:rsidRPr="00E04592" w:rsidRDefault="00E04592" w:rsidP="00E04592">
      <w:pPr>
        <w:jc w:val="center"/>
        <w:rPr>
          <w:b/>
          <w:bCs/>
          <w:i/>
          <w:sz w:val="22"/>
        </w:rPr>
      </w:pPr>
      <w:r w:rsidRPr="00E04592">
        <w:rPr>
          <w:b/>
          <w:bCs/>
          <w:i/>
          <w:sz w:val="22"/>
          <w:highlight w:val="yellow"/>
        </w:rPr>
        <w:t>Include this page as cover of the report</w:t>
      </w:r>
    </w:p>
    <w:p w14:paraId="04D21D3C" w14:textId="7E05156D" w:rsidR="00A81617" w:rsidRPr="00CD53C7" w:rsidRDefault="00A81617" w:rsidP="00A81617">
      <w:pPr>
        <w:jc w:val="both"/>
        <w:rPr>
          <w:i/>
          <w:sz w:val="22"/>
        </w:rPr>
      </w:pPr>
      <w:r w:rsidRPr="00CD53C7">
        <w:rPr>
          <w:i/>
          <w:sz w:val="22"/>
        </w:rPr>
        <w:lastRenderedPageBreak/>
        <w:t xml:space="preserve">How </w:t>
      </w:r>
      <w:proofErr w:type="gramStart"/>
      <w:r w:rsidRPr="00CD53C7">
        <w:rPr>
          <w:i/>
          <w:sz w:val="22"/>
        </w:rPr>
        <w:t>K/Ps are</w:t>
      </w:r>
      <w:proofErr w:type="gramEnd"/>
      <w:r w:rsidRPr="00CD53C7">
        <w:rPr>
          <w:i/>
          <w:sz w:val="22"/>
        </w:rPr>
        <w:t xml:space="preserve"> addressed through this task?</w:t>
      </w:r>
    </w:p>
    <w:p w14:paraId="0BB83615" w14:textId="77777777" w:rsidR="00A81617" w:rsidRPr="00CD53C7" w:rsidRDefault="00A81617" w:rsidP="00A81617">
      <w:pPr>
        <w:rPr>
          <w:sz w:val="22"/>
        </w:rPr>
      </w:pPr>
    </w:p>
    <w:p w14:paraId="34FF6858" w14:textId="77777777" w:rsidR="00A81617" w:rsidRPr="00CD53C7" w:rsidRDefault="00A81617" w:rsidP="00A81617">
      <w:pPr>
        <w:jc w:val="both"/>
        <w:rPr>
          <w:sz w:val="22"/>
        </w:rPr>
      </w:pPr>
      <w:r w:rsidRPr="00CD53C7">
        <w:rPr>
          <w:sz w:val="22"/>
        </w:rPr>
        <w:t>In this POI, there is no need to think about knowledge profile (K) as per AIUB OBE Manual V21.</w:t>
      </w:r>
    </w:p>
    <w:p w14:paraId="4552D1F5" w14:textId="77777777" w:rsidR="00A81617" w:rsidRPr="00CD53C7" w:rsidRDefault="00A81617" w:rsidP="00A81617">
      <w:pPr>
        <w:rPr>
          <w:sz w:val="22"/>
        </w:rPr>
      </w:pPr>
    </w:p>
    <w:p w14:paraId="154D839E" w14:textId="0DC98446" w:rsidR="00A81617" w:rsidRPr="00CD53C7" w:rsidRDefault="00A81617" w:rsidP="00A81617">
      <w:pPr>
        <w:jc w:val="both"/>
        <w:rPr>
          <w:sz w:val="22"/>
        </w:rPr>
      </w:pPr>
      <w:r w:rsidRPr="00CD53C7">
        <w:rPr>
          <w:sz w:val="22"/>
        </w:rPr>
        <w:t xml:space="preserve">P1: This task requires knowledge of electrical circuits, electronic circuits, and digital electronics (K3), design knowledge (K5) of circuit design and simulation and hardware tools as well as test and measurement tools (K6). </w:t>
      </w:r>
      <w:r w:rsidR="007C6E58" w:rsidRPr="00CD53C7">
        <w:rPr>
          <w:sz w:val="22"/>
        </w:rPr>
        <w:t>Therefore</w:t>
      </w:r>
      <w:r w:rsidRPr="00CD53C7">
        <w:rPr>
          <w:sz w:val="22"/>
        </w:rPr>
        <w:t>, it satisfies the requirements of depth and breadth of knowledge as per P1 (depth of knowledge at one or more levels of K3-K6 or K8). Practicing knowledge in electrical and electronic engineering discipline as per POI statement (P.e.2.P4), which is mapped to this course outcome, CO1.</w:t>
      </w:r>
    </w:p>
    <w:p w14:paraId="59BEEF2E" w14:textId="77777777" w:rsidR="00A81617" w:rsidRPr="00CD53C7" w:rsidRDefault="00A81617" w:rsidP="00A81617">
      <w:pPr>
        <w:rPr>
          <w:sz w:val="22"/>
        </w:rPr>
      </w:pPr>
    </w:p>
    <w:p w14:paraId="0CEAAD0D" w14:textId="77777777" w:rsidR="00A81617" w:rsidRPr="00CD53C7" w:rsidRDefault="00A81617" w:rsidP="00A81617">
      <w:pPr>
        <w:jc w:val="both"/>
        <w:rPr>
          <w:sz w:val="22"/>
        </w:rPr>
      </w:pPr>
      <w:r w:rsidRPr="00CD53C7">
        <w:rPr>
          <w:sz w:val="22"/>
        </w:rPr>
        <w:t>P4: The circuit was designed where there is no knowledge on it. So, this full-fills the requirements of the involvement of the infrequently encountered issues.</w:t>
      </w:r>
    </w:p>
    <w:p w14:paraId="21FD906F" w14:textId="77777777" w:rsidR="00A81617" w:rsidRPr="00CD53C7" w:rsidRDefault="00A81617" w:rsidP="00A81617">
      <w:pPr>
        <w:rPr>
          <w:sz w:val="22"/>
        </w:rPr>
      </w:pPr>
    </w:p>
    <w:p w14:paraId="179ABB75" w14:textId="5A532F87" w:rsidR="00A81617" w:rsidRPr="00CD53C7" w:rsidRDefault="00A81617" w:rsidP="00A81617">
      <w:pPr>
        <w:jc w:val="both"/>
        <w:rPr>
          <w:sz w:val="22"/>
        </w:rPr>
      </w:pPr>
      <w:r w:rsidRPr="00CD53C7">
        <w:rPr>
          <w:sz w:val="22"/>
        </w:rPr>
        <w:t>P5: To design the circuit, the outside problems encompassed by standards and codes of practice for professional engineering are required</w:t>
      </w:r>
      <w:r>
        <w:rPr>
          <w:sz w:val="22"/>
        </w:rPr>
        <w:t xml:space="preserve"> including the serial communication protocols</w:t>
      </w:r>
      <w:r w:rsidR="007C6E58">
        <w:rPr>
          <w:sz w:val="22"/>
        </w:rPr>
        <w:t>, interrupts, or pulse width modulation</w:t>
      </w:r>
      <w:r>
        <w:rPr>
          <w:sz w:val="22"/>
        </w:rPr>
        <w:t xml:space="preserve"> for the microcontrollers with the desktop PC</w:t>
      </w:r>
      <w:r w:rsidRPr="00CD53C7">
        <w:rPr>
          <w:sz w:val="22"/>
        </w:rPr>
        <w:t>. Without this working knowledge, no can design the system using microcontrollers.</w:t>
      </w:r>
    </w:p>
    <w:p w14:paraId="5F2B5664" w14:textId="77777777" w:rsidR="00A81617" w:rsidRPr="00ED7DA4" w:rsidRDefault="00A81617" w:rsidP="00B14043">
      <w:pPr>
        <w:pStyle w:val="Default"/>
        <w:jc w:val="both"/>
        <w:rPr>
          <w:rFonts w:ascii="Times New Roman" w:hAnsi="Times New Roman" w:cs="Times New Roman"/>
          <w:color w:val="auto"/>
          <w:sz w:val="22"/>
        </w:rPr>
      </w:pPr>
    </w:p>
    <w:sectPr w:rsidR="00A81617" w:rsidRPr="00ED7DA4" w:rsidSect="008D467F">
      <w:headerReference w:type="default" r:id="rId13"/>
      <w:footerReference w:type="default" r:id="rId14"/>
      <w:footerReference w:type="first" r:id="rId15"/>
      <w:pgSz w:w="11909" w:h="16834" w:code="9"/>
      <w:pgMar w:top="1152" w:right="1152" w:bottom="576" w:left="1152" w:header="432"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6216" w14:textId="77777777" w:rsidR="00E704B0" w:rsidRDefault="00E704B0" w:rsidP="00411893">
      <w:r>
        <w:separator/>
      </w:r>
    </w:p>
  </w:endnote>
  <w:endnote w:type="continuationSeparator" w:id="0">
    <w:p w14:paraId="036B39EC" w14:textId="77777777" w:rsidR="00E704B0" w:rsidRDefault="00E704B0"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eastAsiaTheme="minorEastAsia" w:hAnsiTheme="minorHAnsi" w:cstheme="minorBidi"/>
        <w:sz w:val="22"/>
        <w:szCs w:val="22"/>
      </w:rPr>
      <w:id w:val="-47995614"/>
      <w:docPartObj>
        <w:docPartGallery w:val="Page Numbers (Bottom of Page)"/>
        <w:docPartUnique/>
      </w:docPartObj>
    </w:sdtPr>
    <w:sdtEndPr>
      <w:rPr>
        <w:rFonts w:ascii="Times New Roman" w:eastAsiaTheme="majorEastAsia" w:hAnsi="Times New Roman" w:cs="Times New Roman"/>
        <w:noProof/>
        <w:szCs w:val="24"/>
      </w:rPr>
    </w:sdtEndPr>
    <w:sdtContent>
      <w:p w14:paraId="2DB81D2D" w14:textId="0F19F983" w:rsidR="00E37981" w:rsidRPr="00A210D6" w:rsidRDefault="00E37981" w:rsidP="00A210D6">
        <w:pPr>
          <w:tabs>
            <w:tab w:val="center" w:pos="4680"/>
            <w:tab w:val="right" w:pos="9360"/>
            <w:tab w:val="left" w:pos="9810"/>
          </w:tabs>
          <w:rPr>
            <w:rFonts w:eastAsiaTheme="majorEastAsia"/>
            <w:sz w:val="22"/>
          </w:rPr>
        </w:pPr>
        <w:r w:rsidRPr="00CA5AD2">
          <w:rPr>
            <w:rFonts w:asciiTheme="minorHAnsi" w:eastAsiaTheme="minorEastAsia" w:hAnsiTheme="minorHAnsi" w:cstheme="minorBidi"/>
            <w:sz w:val="16"/>
            <w:szCs w:val="22"/>
          </w:rPr>
          <w:t>© Dept. of EEE, 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004D7644" w:rsidRPr="004D7644">
          <w:rPr>
            <w:rFonts w:eastAsiaTheme="majorEastAsia"/>
            <w:noProof/>
            <w:sz w:val="22"/>
          </w:rPr>
          <w:t>3</w:t>
        </w:r>
        <w:r w:rsidRPr="00371509">
          <w:rPr>
            <w:rFonts w:eastAsiaTheme="majorEastAsia"/>
            <w:noProof/>
            <w:sz w:val="22"/>
          </w:rPr>
          <w:fldChar w:fldCharType="end"/>
        </w:r>
      </w:p>
    </w:sdtContent>
  </w:sdt>
  <w:p w14:paraId="4B99056E" w14:textId="77777777" w:rsidR="00E37981" w:rsidRDefault="00E37981"/>
  <w:p w14:paraId="1299C43A" w14:textId="77777777" w:rsidR="00E37981" w:rsidRDefault="00E37981"/>
  <w:p w14:paraId="4DDBEF00" w14:textId="77777777" w:rsidR="00E37981" w:rsidRDefault="00E379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67013" w14:textId="77777777" w:rsidR="00E704B0" w:rsidRDefault="00E704B0" w:rsidP="00411893">
      <w:r>
        <w:separator/>
      </w:r>
    </w:p>
  </w:footnote>
  <w:footnote w:type="continuationSeparator" w:id="0">
    <w:p w14:paraId="2ACCB0BE" w14:textId="77777777" w:rsidR="00E704B0" w:rsidRDefault="00E704B0" w:rsidP="0041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23713" w14:textId="52ABD3AB" w:rsidR="00B14043" w:rsidRPr="00E16FFE" w:rsidRDefault="00671689" w:rsidP="00B14043">
    <w:pPr>
      <w:pStyle w:val="Header"/>
      <w:jc w:val="right"/>
      <w:rPr>
        <w:b/>
      </w:rPr>
    </w:pPr>
    <w:r w:rsidRPr="00E16FFE">
      <w:rPr>
        <w:b/>
      </w:rPr>
      <w:t>Open E</w:t>
    </w:r>
    <w:r w:rsidR="008C7649" w:rsidRPr="00E16FFE">
      <w:rPr>
        <w:b/>
      </w:rPr>
      <w:t>nded</w:t>
    </w:r>
    <w:r w:rsidR="00E37981" w:rsidRPr="00E16FFE">
      <w:rPr>
        <w:b/>
      </w:rPr>
      <w:t xml:space="preserve"> Lab</w:t>
    </w:r>
    <w:r w:rsidR="00E66C71" w:rsidRPr="00E16FFE">
      <w:rPr>
        <w:b/>
      </w:rPr>
      <w:t>oratory</w:t>
    </w:r>
    <w:r w:rsidR="008C7649" w:rsidRPr="00E16FFE">
      <w:rPr>
        <w:b/>
      </w:rPr>
      <w:t xml:space="preserve"> Experiment</w:t>
    </w:r>
    <w:r w:rsidR="00E16FFE" w:rsidRPr="00E16FFE">
      <w:rPr>
        <w:b/>
      </w:rPr>
      <w:t>-Final</w:t>
    </w:r>
    <w:r w:rsidR="00E37981" w:rsidRPr="00E16FFE">
      <w:rPr>
        <w:b/>
      </w:rPr>
      <w:t xml:space="preserve"> </w:t>
    </w:r>
    <w:r w:rsidR="00E16FFE" w:rsidRPr="00E16FFE">
      <w:rPr>
        <w:b/>
      </w:rPr>
      <w:t>G</w:t>
    </w:r>
    <w:r w:rsidR="00B14043" w:rsidRPr="00E16FFE">
      <w:rPr>
        <w:b/>
      </w:rPr>
      <w:t>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1.5pt;height:11.5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85706160">
    <w:abstractNumId w:val="3"/>
  </w:num>
  <w:num w:numId="2" w16cid:durableId="2002081491">
    <w:abstractNumId w:val="18"/>
  </w:num>
  <w:num w:numId="3" w16cid:durableId="69082853">
    <w:abstractNumId w:val="6"/>
  </w:num>
  <w:num w:numId="4" w16cid:durableId="182400700">
    <w:abstractNumId w:val="14"/>
  </w:num>
  <w:num w:numId="5" w16cid:durableId="494297121">
    <w:abstractNumId w:val="19"/>
  </w:num>
  <w:num w:numId="6" w16cid:durableId="1202402990">
    <w:abstractNumId w:val="25"/>
  </w:num>
  <w:num w:numId="7" w16cid:durableId="1330018505">
    <w:abstractNumId w:val="21"/>
  </w:num>
  <w:num w:numId="8" w16cid:durableId="2067022695">
    <w:abstractNumId w:val="27"/>
  </w:num>
  <w:num w:numId="9" w16cid:durableId="1146972216">
    <w:abstractNumId w:val="2"/>
  </w:num>
  <w:num w:numId="10" w16cid:durableId="58286806">
    <w:abstractNumId w:val="12"/>
  </w:num>
  <w:num w:numId="11" w16cid:durableId="1787652147">
    <w:abstractNumId w:val="0"/>
  </w:num>
  <w:num w:numId="12" w16cid:durableId="361907209">
    <w:abstractNumId w:val="9"/>
  </w:num>
  <w:num w:numId="13" w16cid:durableId="1137339016">
    <w:abstractNumId w:val="8"/>
  </w:num>
  <w:num w:numId="14" w16cid:durableId="346060420">
    <w:abstractNumId w:val="23"/>
  </w:num>
  <w:num w:numId="15" w16cid:durableId="1442265099">
    <w:abstractNumId w:val="5"/>
  </w:num>
  <w:num w:numId="16" w16cid:durableId="1538200078">
    <w:abstractNumId w:val="1"/>
  </w:num>
  <w:num w:numId="17" w16cid:durableId="1392390332">
    <w:abstractNumId w:val="15"/>
  </w:num>
  <w:num w:numId="18" w16cid:durableId="1700205261">
    <w:abstractNumId w:val="26"/>
  </w:num>
  <w:num w:numId="19" w16cid:durableId="1907300087">
    <w:abstractNumId w:val="10"/>
  </w:num>
  <w:num w:numId="20" w16cid:durableId="1602446975">
    <w:abstractNumId w:val="16"/>
  </w:num>
  <w:num w:numId="21" w16cid:durableId="175727741">
    <w:abstractNumId w:val="22"/>
  </w:num>
  <w:num w:numId="22" w16cid:durableId="1067612295">
    <w:abstractNumId w:val="24"/>
  </w:num>
  <w:num w:numId="23" w16cid:durableId="796484277">
    <w:abstractNumId w:val="4"/>
  </w:num>
  <w:num w:numId="24" w16cid:durableId="2063945350">
    <w:abstractNumId w:val="13"/>
  </w:num>
  <w:num w:numId="25" w16cid:durableId="1535387196">
    <w:abstractNumId w:val="17"/>
  </w:num>
  <w:num w:numId="26" w16cid:durableId="951593150">
    <w:abstractNumId w:val="11"/>
  </w:num>
  <w:num w:numId="27" w16cid:durableId="994988300">
    <w:abstractNumId w:val="7"/>
  </w:num>
  <w:num w:numId="28" w16cid:durableId="27598608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LU0MDE2MjIzMTBS0lEKTi0uzszPAykwrAUAqc1FqC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13504"/>
    <w:rsid w:val="001218CF"/>
    <w:rsid w:val="00121DCA"/>
    <w:rsid w:val="001221A7"/>
    <w:rsid w:val="00122EA0"/>
    <w:rsid w:val="00132DCE"/>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D18C1"/>
    <w:rsid w:val="001E0D82"/>
    <w:rsid w:val="001E2EAE"/>
    <w:rsid w:val="001E686D"/>
    <w:rsid w:val="001F0719"/>
    <w:rsid w:val="002007A5"/>
    <w:rsid w:val="00203A8F"/>
    <w:rsid w:val="00204C4E"/>
    <w:rsid w:val="0021772E"/>
    <w:rsid w:val="00231FC0"/>
    <w:rsid w:val="00235673"/>
    <w:rsid w:val="002372AA"/>
    <w:rsid w:val="002431B6"/>
    <w:rsid w:val="00243745"/>
    <w:rsid w:val="00251ECF"/>
    <w:rsid w:val="00256278"/>
    <w:rsid w:val="00262A25"/>
    <w:rsid w:val="0026484F"/>
    <w:rsid w:val="0027067F"/>
    <w:rsid w:val="00281A93"/>
    <w:rsid w:val="00282592"/>
    <w:rsid w:val="002829B9"/>
    <w:rsid w:val="002836CD"/>
    <w:rsid w:val="002A34AE"/>
    <w:rsid w:val="002A683D"/>
    <w:rsid w:val="002B4DB1"/>
    <w:rsid w:val="002C7623"/>
    <w:rsid w:val="002D2B25"/>
    <w:rsid w:val="002D665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71415"/>
    <w:rsid w:val="00371509"/>
    <w:rsid w:val="00371E33"/>
    <w:rsid w:val="00376616"/>
    <w:rsid w:val="00376B4A"/>
    <w:rsid w:val="0038142D"/>
    <w:rsid w:val="00382774"/>
    <w:rsid w:val="00390692"/>
    <w:rsid w:val="003944FA"/>
    <w:rsid w:val="003A757F"/>
    <w:rsid w:val="003B2E57"/>
    <w:rsid w:val="003C1938"/>
    <w:rsid w:val="003C312E"/>
    <w:rsid w:val="003C44CA"/>
    <w:rsid w:val="003C4C49"/>
    <w:rsid w:val="003C7A9B"/>
    <w:rsid w:val="003D455E"/>
    <w:rsid w:val="003E378B"/>
    <w:rsid w:val="00403453"/>
    <w:rsid w:val="0040708B"/>
    <w:rsid w:val="00411893"/>
    <w:rsid w:val="00412EE8"/>
    <w:rsid w:val="00412F65"/>
    <w:rsid w:val="0044708F"/>
    <w:rsid w:val="004473DB"/>
    <w:rsid w:val="00447759"/>
    <w:rsid w:val="00450101"/>
    <w:rsid w:val="00471AA4"/>
    <w:rsid w:val="00471B43"/>
    <w:rsid w:val="00475B42"/>
    <w:rsid w:val="0048253F"/>
    <w:rsid w:val="004845C1"/>
    <w:rsid w:val="00486AFC"/>
    <w:rsid w:val="00491300"/>
    <w:rsid w:val="004945A5"/>
    <w:rsid w:val="004A6896"/>
    <w:rsid w:val="004A7C70"/>
    <w:rsid w:val="004C0E4B"/>
    <w:rsid w:val="004C0F96"/>
    <w:rsid w:val="004C185E"/>
    <w:rsid w:val="004D3528"/>
    <w:rsid w:val="004D7644"/>
    <w:rsid w:val="004D771A"/>
    <w:rsid w:val="004E2205"/>
    <w:rsid w:val="004E6BDD"/>
    <w:rsid w:val="004F2AFA"/>
    <w:rsid w:val="004F40A7"/>
    <w:rsid w:val="004F601C"/>
    <w:rsid w:val="0050047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841"/>
    <w:rsid w:val="005C1462"/>
    <w:rsid w:val="005D4642"/>
    <w:rsid w:val="006021A8"/>
    <w:rsid w:val="00614E94"/>
    <w:rsid w:val="00621D1F"/>
    <w:rsid w:val="00630528"/>
    <w:rsid w:val="00632600"/>
    <w:rsid w:val="006328C7"/>
    <w:rsid w:val="00642D75"/>
    <w:rsid w:val="00653DAB"/>
    <w:rsid w:val="00664DCB"/>
    <w:rsid w:val="006674FE"/>
    <w:rsid w:val="00671689"/>
    <w:rsid w:val="006764D8"/>
    <w:rsid w:val="00677D01"/>
    <w:rsid w:val="00694C00"/>
    <w:rsid w:val="006A0477"/>
    <w:rsid w:val="006A07AE"/>
    <w:rsid w:val="006A19EB"/>
    <w:rsid w:val="006A4B92"/>
    <w:rsid w:val="006A6C1C"/>
    <w:rsid w:val="006B232F"/>
    <w:rsid w:val="006B4F78"/>
    <w:rsid w:val="006B513B"/>
    <w:rsid w:val="006B62B5"/>
    <w:rsid w:val="006B63AD"/>
    <w:rsid w:val="006C0CFC"/>
    <w:rsid w:val="006D4189"/>
    <w:rsid w:val="006D4B2F"/>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579F7"/>
    <w:rsid w:val="00762EF2"/>
    <w:rsid w:val="0076519F"/>
    <w:rsid w:val="00765F88"/>
    <w:rsid w:val="0076744D"/>
    <w:rsid w:val="00767D46"/>
    <w:rsid w:val="00770108"/>
    <w:rsid w:val="0077115E"/>
    <w:rsid w:val="007718E5"/>
    <w:rsid w:val="00777837"/>
    <w:rsid w:val="00780CF1"/>
    <w:rsid w:val="0078116D"/>
    <w:rsid w:val="00781919"/>
    <w:rsid w:val="0079074E"/>
    <w:rsid w:val="00795271"/>
    <w:rsid w:val="007A4E08"/>
    <w:rsid w:val="007B06AD"/>
    <w:rsid w:val="007C1D2D"/>
    <w:rsid w:val="007C6E58"/>
    <w:rsid w:val="007C6F75"/>
    <w:rsid w:val="007D4E48"/>
    <w:rsid w:val="007D5A57"/>
    <w:rsid w:val="007E3558"/>
    <w:rsid w:val="007E7130"/>
    <w:rsid w:val="007E7557"/>
    <w:rsid w:val="007F15C2"/>
    <w:rsid w:val="008031FC"/>
    <w:rsid w:val="008039EC"/>
    <w:rsid w:val="00806E15"/>
    <w:rsid w:val="00807C8D"/>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74D"/>
    <w:rsid w:val="0086106E"/>
    <w:rsid w:val="00863BEB"/>
    <w:rsid w:val="00867CF3"/>
    <w:rsid w:val="0089065C"/>
    <w:rsid w:val="00890C25"/>
    <w:rsid w:val="00893AFD"/>
    <w:rsid w:val="00895242"/>
    <w:rsid w:val="00895E67"/>
    <w:rsid w:val="00897AC6"/>
    <w:rsid w:val="008A0394"/>
    <w:rsid w:val="008A1E6C"/>
    <w:rsid w:val="008A6900"/>
    <w:rsid w:val="008B3B04"/>
    <w:rsid w:val="008B3E50"/>
    <w:rsid w:val="008B416F"/>
    <w:rsid w:val="008C17F4"/>
    <w:rsid w:val="008C7649"/>
    <w:rsid w:val="008D467F"/>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64D81"/>
    <w:rsid w:val="009758CD"/>
    <w:rsid w:val="00990E15"/>
    <w:rsid w:val="009950C0"/>
    <w:rsid w:val="0099544B"/>
    <w:rsid w:val="00996568"/>
    <w:rsid w:val="009A0434"/>
    <w:rsid w:val="009A0620"/>
    <w:rsid w:val="009A56EB"/>
    <w:rsid w:val="009B7819"/>
    <w:rsid w:val="009C15F0"/>
    <w:rsid w:val="009C2852"/>
    <w:rsid w:val="009C75C6"/>
    <w:rsid w:val="009E2FBB"/>
    <w:rsid w:val="009E4190"/>
    <w:rsid w:val="009F1AD3"/>
    <w:rsid w:val="009F2D3C"/>
    <w:rsid w:val="009F394B"/>
    <w:rsid w:val="009F3EA8"/>
    <w:rsid w:val="009F4AE5"/>
    <w:rsid w:val="009F61EA"/>
    <w:rsid w:val="00A14FBF"/>
    <w:rsid w:val="00A174CB"/>
    <w:rsid w:val="00A204CC"/>
    <w:rsid w:val="00A20AB8"/>
    <w:rsid w:val="00A210D6"/>
    <w:rsid w:val="00A23613"/>
    <w:rsid w:val="00A4387D"/>
    <w:rsid w:val="00A46735"/>
    <w:rsid w:val="00A47BE2"/>
    <w:rsid w:val="00A50B11"/>
    <w:rsid w:val="00A50D36"/>
    <w:rsid w:val="00A52AE7"/>
    <w:rsid w:val="00A65892"/>
    <w:rsid w:val="00A81617"/>
    <w:rsid w:val="00A955AA"/>
    <w:rsid w:val="00A97840"/>
    <w:rsid w:val="00A97F14"/>
    <w:rsid w:val="00AA2499"/>
    <w:rsid w:val="00AA3E86"/>
    <w:rsid w:val="00AB2423"/>
    <w:rsid w:val="00AB59BE"/>
    <w:rsid w:val="00AB6050"/>
    <w:rsid w:val="00AB6CFF"/>
    <w:rsid w:val="00AC1B0E"/>
    <w:rsid w:val="00AC46F6"/>
    <w:rsid w:val="00AD1960"/>
    <w:rsid w:val="00AD3731"/>
    <w:rsid w:val="00AD3D35"/>
    <w:rsid w:val="00AE7A6D"/>
    <w:rsid w:val="00AF1B31"/>
    <w:rsid w:val="00AF352F"/>
    <w:rsid w:val="00AF3866"/>
    <w:rsid w:val="00AF38BB"/>
    <w:rsid w:val="00AF541B"/>
    <w:rsid w:val="00AF77AD"/>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5195E"/>
    <w:rsid w:val="00B62996"/>
    <w:rsid w:val="00B72243"/>
    <w:rsid w:val="00B7413C"/>
    <w:rsid w:val="00B746CE"/>
    <w:rsid w:val="00B80DF5"/>
    <w:rsid w:val="00B81214"/>
    <w:rsid w:val="00B83CA2"/>
    <w:rsid w:val="00B878C6"/>
    <w:rsid w:val="00B91E30"/>
    <w:rsid w:val="00B93A0B"/>
    <w:rsid w:val="00B961FA"/>
    <w:rsid w:val="00BA32BC"/>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261C"/>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3EBB"/>
    <w:rsid w:val="00D859C5"/>
    <w:rsid w:val="00DB1AF7"/>
    <w:rsid w:val="00DB3AE8"/>
    <w:rsid w:val="00DB4272"/>
    <w:rsid w:val="00DB5C71"/>
    <w:rsid w:val="00DC0959"/>
    <w:rsid w:val="00DC4EC1"/>
    <w:rsid w:val="00DC7E78"/>
    <w:rsid w:val="00DD1449"/>
    <w:rsid w:val="00DD539B"/>
    <w:rsid w:val="00DD5734"/>
    <w:rsid w:val="00DD6875"/>
    <w:rsid w:val="00DD775F"/>
    <w:rsid w:val="00DD7A8A"/>
    <w:rsid w:val="00DE1FDD"/>
    <w:rsid w:val="00DF793D"/>
    <w:rsid w:val="00E04592"/>
    <w:rsid w:val="00E0703F"/>
    <w:rsid w:val="00E102AC"/>
    <w:rsid w:val="00E13A22"/>
    <w:rsid w:val="00E16FFE"/>
    <w:rsid w:val="00E2298B"/>
    <w:rsid w:val="00E37981"/>
    <w:rsid w:val="00E425BC"/>
    <w:rsid w:val="00E543D7"/>
    <w:rsid w:val="00E56788"/>
    <w:rsid w:val="00E56D8A"/>
    <w:rsid w:val="00E601F0"/>
    <w:rsid w:val="00E66C71"/>
    <w:rsid w:val="00E67C1A"/>
    <w:rsid w:val="00E67FB8"/>
    <w:rsid w:val="00E704B0"/>
    <w:rsid w:val="00E7747D"/>
    <w:rsid w:val="00E833CF"/>
    <w:rsid w:val="00E955CB"/>
    <w:rsid w:val="00E97497"/>
    <w:rsid w:val="00EA1B4B"/>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7579F7"/>
    <w:pPr>
      <w:widowControl w:val="0"/>
      <w:autoSpaceDE w:val="0"/>
      <w:autoSpaceDN w:val="0"/>
    </w:pPr>
  </w:style>
  <w:style w:type="character" w:customStyle="1" w:styleId="BodyTextChar">
    <w:name w:val="Body Text Char"/>
    <w:basedOn w:val="DefaultParagraphFont"/>
    <w:link w:val="BodyText"/>
    <w:uiPriority w:val="1"/>
    <w:rsid w:val="007579F7"/>
    <w:rPr>
      <w:rFonts w:ascii="Times New Roman" w:eastAsia="Times New Roman" w:hAnsi="Times New Roman"/>
      <w:sz w:val="24"/>
      <w:szCs w:val="24"/>
    </w:rPr>
  </w:style>
  <w:style w:type="paragraph" w:styleId="Title">
    <w:name w:val="Title"/>
    <w:basedOn w:val="Normal"/>
    <w:link w:val="TitleChar"/>
    <w:uiPriority w:val="1"/>
    <w:qFormat/>
    <w:rsid w:val="007579F7"/>
    <w:pPr>
      <w:widowControl w:val="0"/>
      <w:autoSpaceDE w:val="0"/>
      <w:autoSpaceDN w:val="0"/>
      <w:spacing w:before="177" w:line="365" w:lineRule="exact"/>
      <w:ind w:left="1772"/>
    </w:pPr>
    <w:rPr>
      <w:sz w:val="32"/>
      <w:szCs w:val="32"/>
    </w:rPr>
  </w:style>
  <w:style w:type="character" w:customStyle="1" w:styleId="TitleChar">
    <w:name w:val="Title Char"/>
    <w:basedOn w:val="DefaultParagraphFont"/>
    <w:link w:val="Title"/>
    <w:uiPriority w:val="1"/>
    <w:rsid w:val="007579F7"/>
    <w:rPr>
      <w:rFonts w:ascii="Times New Roman" w:eastAsia="Times New Roman" w:hAnsi="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088886075">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 w:id="1823228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orms.microsoft.com/r/H2qfsUXZa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b8d4537a-75fc-4c95-93ca-a321653b0576"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B2FBA84ADFA4F459392BC521496E008" ma:contentTypeVersion="3" ma:contentTypeDescription="Create a new document." ma:contentTypeScope="" ma:versionID="3d3e945f7a4627cbac2968bb5756d798">
  <xsd:schema xmlns:xsd="http://www.w3.org/2001/XMLSchema" xmlns:xs="http://www.w3.org/2001/XMLSchema" xmlns:p="http://schemas.microsoft.com/office/2006/metadata/properties" xmlns:ns2="b8d4537a-75fc-4c95-93ca-a321653b0576" targetNamespace="http://schemas.microsoft.com/office/2006/metadata/properties" ma:root="true" ma:fieldsID="d883e2af49b0d48be1e1237d1bcdc862" ns2:_="">
    <xsd:import namespace="b8d4537a-75fc-4c95-93ca-a321653b0576"/>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d4537a-75fc-4c95-93ca-a321653b057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26E958-12CB-4BA8-823F-AF7FE068ED3B}">
  <ds:schemaRefs>
    <ds:schemaRef ds:uri="http://schemas.microsoft.com/office/2006/metadata/properties"/>
    <ds:schemaRef ds:uri="http://schemas.microsoft.com/office/infopath/2007/PartnerControls"/>
    <ds:schemaRef ds:uri="b8d4537a-75fc-4c95-93ca-a321653b0576"/>
  </ds:schemaRefs>
</ds:datastoreItem>
</file>

<file path=customXml/itemProps2.xml><?xml version="1.0" encoding="utf-8"?>
<ds:datastoreItem xmlns:ds="http://schemas.openxmlformats.org/officeDocument/2006/customXml" ds:itemID="{8E23E8C3-7AD3-47EA-948D-ACB5F1CF853E}">
  <ds:schemaRefs>
    <ds:schemaRef ds:uri="http://schemas.openxmlformats.org/officeDocument/2006/bibliography"/>
  </ds:schemaRefs>
</ds:datastoreItem>
</file>

<file path=customXml/itemProps3.xml><?xml version="1.0" encoding="utf-8"?>
<ds:datastoreItem xmlns:ds="http://schemas.openxmlformats.org/officeDocument/2006/customXml" ds:itemID="{45CBB21F-CC55-4171-B06C-254142875166}">
  <ds:schemaRefs>
    <ds:schemaRef ds:uri="http://schemas.microsoft.com/sharepoint/v3/contenttype/forms"/>
  </ds:schemaRefs>
</ds:datastoreItem>
</file>

<file path=customXml/itemProps4.xml><?xml version="1.0" encoding="utf-8"?>
<ds:datastoreItem xmlns:ds="http://schemas.openxmlformats.org/officeDocument/2006/customXml" ds:itemID="{175341E3-345E-4D94-9F8D-FCF8BA6ED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d4537a-75fc-4c95-93ca-a321653b05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1033</Words>
  <Characters>589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seen Asma Meem</dc:creator>
  <cp:lastModifiedBy>Md Sajid Hossain</cp:lastModifiedBy>
  <cp:revision>23</cp:revision>
  <cp:lastPrinted>2019-06-11T03:35:00Z</cp:lastPrinted>
  <dcterms:created xsi:type="dcterms:W3CDTF">2022-11-18T21:36:00Z</dcterms:created>
  <dcterms:modified xsi:type="dcterms:W3CDTF">2023-04-02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y fmtid="{D5CDD505-2E9C-101B-9397-08002B2CF9AE}" pid="3" name="GrammarlyDocumentId">
    <vt:lpwstr>b8d3de1fe7afaf3fa492466047293dcea6e7e329cf7cc983033fac85a8e32582</vt:lpwstr>
  </property>
</Properties>
</file>